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56938" w14:textId="6E4326A2" w:rsidR="007C2EAD" w:rsidRDefault="003A6F5B" w:rsidP="008B4600">
      <w:pPr>
        <w:jc w:val="center"/>
        <w:rPr>
          <w:sz w:val="36"/>
          <w:szCs w:val="36"/>
          <w:lang w:val="en-US"/>
        </w:rPr>
      </w:pPr>
      <w:r>
        <w:rPr>
          <w:sz w:val="36"/>
          <w:szCs w:val="36"/>
        </w:rPr>
        <w:t>Вопросы</w:t>
      </w:r>
      <w:r w:rsidRPr="003A2808">
        <w:rPr>
          <w:sz w:val="36"/>
          <w:szCs w:val="36"/>
          <w:lang w:val="en-US"/>
        </w:rPr>
        <w:t xml:space="preserve"> </w:t>
      </w:r>
      <w:r>
        <w:rPr>
          <w:sz w:val="36"/>
          <w:szCs w:val="36"/>
        </w:rPr>
        <w:t>по</w:t>
      </w:r>
      <w:r w:rsidRPr="003A2808">
        <w:rPr>
          <w:sz w:val="36"/>
          <w:szCs w:val="36"/>
          <w:lang w:val="en-US"/>
        </w:rPr>
        <w:t xml:space="preserve"> </w:t>
      </w:r>
      <w:r w:rsidR="007C2EAD">
        <w:rPr>
          <w:sz w:val="36"/>
          <w:szCs w:val="36"/>
          <w:lang w:val="en-US"/>
        </w:rPr>
        <w:t>MS</w:t>
      </w:r>
      <w:r w:rsidR="007C2EAD" w:rsidRPr="003A2808">
        <w:rPr>
          <w:sz w:val="36"/>
          <w:szCs w:val="36"/>
          <w:lang w:val="en-US"/>
        </w:rPr>
        <w:t xml:space="preserve"> </w:t>
      </w:r>
      <w:r w:rsidR="007C2EAD">
        <w:rPr>
          <w:sz w:val="36"/>
          <w:szCs w:val="36"/>
          <w:lang w:val="en-US"/>
        </w:rPr>
        <w:t>SQL</w:t>
      </w:r>
      <w:r w:rsidR="007C2EAD" w:rsidRPr="003A2808">
        <w:rPr>
          <w:sz w:val="36"/>
          <w:szCs w:val="36"/>
          <w:lang w:val="en-US"/>
        </w:rPr>
        <w:t xml:space="preserve"> </w:t>
      </w:r>
      <w:r w:rsidR="007C2EAD">
        <w:rPr>
          <w:sz w:val="36"/>
          <w:szCs w:val="36"/>
          <w:lang w:val="en-US"/>
        </w:rPr>
        <w:t>Server</w:t>
      </w:r>
    </w:p>
    <w:tbl>
      <w:tblPr>
        <w:tblStyle w:val="TableGrid"/>
        <w:tblW w:w="9030" w:type="dxa"/>
        <w:tblLayout w:type="fixed"/>
        <w:tblLook w:val="04A0" w:firstRow="1" w:lastRow="0" w:firstColumn="1" w:lastColumn="0" w:noHBand="0" w:noVBand="1"/>
      </w:tblPr>
      <w:tblGrid>
        <w:gridCol w:w="562"/>
        <w:gridCol w:w="7088"/>
        <w:gridCol w:w="1380"/>
      </w:tblGrid>
      <w:tr w:rsidR="004123E2" w14:paraId="16337A1D" w14:textId="77777777" w:rsidTr="006152F1">
        <w:tc>
          <w:tcPr>
            <w:tcW w:w="562" w:type="dxa"/>
          </w:tcPr>
          <w:p w14:paraId="3F9CFEDE" w14:textId="33813BED" w:rsidR="004123E2" w:rsidRDefault="004123E2" w:rsidP="004123E2">
            <w:pPr>
              <w:jc w:val="center"/>
            </w:pPr>
            <w:r>
              <w:t>№ п/п</w:t>
            </w:r>
          </w:p>
        </w:tc>
        <w:tc>
          <w:tcPr>
            <w:tcW w:w="7088" w:type="dxa"/>
          </w:tcPr>
          <w:p w14:paraId="7A28B06E" w14:textId="049412AC" w:rsidR="004123E2" w:rsidRPr="006E49C9" w:rsidRDefault="004123E2" w:rsidP="008B4600">
            <w:pPr>
              <w:jc w:val="center"/>
            </w:pPr>
            <w:r>
              <w:t>Вопрос</w:t>
            </w:r>
          </w:p>
        </w:tc>
        <w:tc>
          <w:tcPr>
            <w:tcW w:w="1380" w:type="dxa"/>
          </w:tcPr>
          <w:p w14:paraId="060558FC" w14:textId="1127FC21" w:rsidR="004123E2" w:rsidRPr="006E49C9" w:rsidRDefault="004123E2" w:rsidP="006E49C9">
            <w:pPr>
              <w:jc w:val="center"/>
            </w:pPr>
            <w:r>
              <w:t>Результат (</w:t>
            </w:r>
            <w:r w:rsidRPr="006E49C9">
              <w:rPr>
                <w:sz w:val="20"/>
                <w:szCs w:val="20"/>
              </w:rPr>
              <w:t>0 – не знает, 1 – знает, но не уверенно, 2 – уверенно ответил</w:t>
            </w:r>
            <w:r>
              <w:t>)</w:t>
            </w:r>
          </w:p>
        </w:tc>
      </w:tr>
      <w:tr w:rsidR="006152F1" w14:paraId="2785C90F" w14:textId="77777777" w:rsidTr="006152F1">
        <w:tc>
          <w:tcPr>
            <w:tcW w:w="562" w:type="dxa"/>
          </w:tcPr>
          <w:p w14:paraId="30056E13" w14:textId="64B28650" w:rsidR="006152F1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088" w:type="dxa"/>
          </w:tcPr>
          <w:p w14:paraId="5B5CAD89" w14:textId="26B8D567" w:rsidR="006152F1" w:rsidRDefault="006152F1" w:rsidP="00F12712">
            <w:r>
              <w:t>Что такое реляционная база данных?</w:t>
            </w:r>
          </w:p>
        </w:tc>
        <w:tc>
          <w:tcPr>
            <w:tcW w:w="1380" w:type="dxa"/>
          </w:tcPr>
          <w:p w14:paraId="528BF4E7" w14:textId="6E7FF649" w:rsidR="006152F1" w:rsidRDefault="003C55F1" w:rsidP="00F12712">
            <w:pPr>
              <w:jc w:val="center"/>
            </w:pPr>
            <w:hyperlink r:id="rId6" w:history="1">
              <w:r w:rsidRPr="00F06ABF">
                <w:rPr>
                  <w:rStyle w:val="Hyperlink"/>
                </w:rPr>
                <w:t>https://www.oracle.com/ru/database/what-is-a-relational-database/</w:t>
              </w:r>
            </w:hyperlink>
          </w:p>
          <w:p w14:paraId="0D7A4A6C" w14:textId="719A967C" w:rsidR="003C55F1" w:rsidRDefault="003C55F1" w:rsidP="00F12712">
            <w:pPr>
              <w:jc w:val="center"/>
            </w:pPr>
          </w:p>
        </w:tc>
      </w:tr>
      <w:tr w:rsidR="006152F1" w14:paraId="2E464EA3" w14:textId="77777777" w:rsidTr="006152F1">
        <w:tc>
          <w:tcPr>
            <w:tcW w:w="562" w:type="dxa"/>
          </w:tcPr>
          <w:p w14:paraId="00262FCC" w14:textId="2FD7A652" w:rsidR="006152F1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088" w:type="dxa"/>
          </w:tcPr>
          <w:p w14:paraId="54044C85" w14:textId="0EB8DAE7" w:rsidR="006152F1" w:rsidRDefault="006152F1" w:rsidP="00F12712">
            <w:r>
              <w:t>Что такое нормализация базы данных? Перечислите формы нормализации данных.</w:t>
            </w:r>
          </w:p>
        </w:tc>
        <w:tc>
          <w:tcPr>
            <w:tcW w:w="1380" w:type="dxa"/>
          </w:tcPr>
          <w:p w14:paraId="77D58F8B" w14:textId="72CF0E56" w:rsidR="006152F1" w:rsidRDefault="003C55F1" w:rsidP="00F12712">
            <w:pPr>
              <w:jc w:val="center"/>
            </w:pPr>
            <w:hyperlink r:id="rId7" w:history="1">
              <w:r w:rsidRPr="00F06ABF">
                <w:rPr>
                  <w:rStyle w:val="Hyperlink"/>
                </w:rPr>
                <w:t>https://ru.wikipedia.org/wiki/%D0%9D%D0%BE%D1%80%D0%BC%D0%B0%D0%BB%D1%8C%D0%BD%D0%B0%D1%8F_%D1%84%D0%BE%D1%80%D0%BC%D0%B0</w:t>
              </w:r>
            </w:hyperlink>
          </w:p>
          <w:p w14:paraId="28E8448D" w14:textId="77777777" w:rsidR="003C55F1" w:rsidRDefault="003C55F1" w:rsidP="00F12712">
            <w:pPr>
              <w:jc w:val="center"/>
            </w:pPr>
          </w:p>
          <w:p w14:paraId="669A4308" w14:textId="7716E87D" w:rsidR="003C55F1" w:rsidRDefault="003C55F1" w:rsidP="00F12712">
            <w:pPr>
              <w:jc w:val="center"/>
            </w:pPr>
            <w:hyperlink r:id="rId8" w:history="1">
              <w:r w:rsidRPr="00F06ABF">
                <w:rPr>
                  <w:rStyle w:val="Hyperlink"/>
                </w:rPr>
                <w:t>https://habr.com/ru/post/254773/</w:t>
              </w:r>
            </w:hyperlink>
          </w:p>
          <w:p w14:paraId="43F878FD" w14:textId="18AAAC22" w:rsidR="003C55F1" w:rsidRDefault="003C55F1" w:rsidP="00F12712">
            <w:pPr>
              <w:jc w:val="center"/>
            </w:pPr>
          </w:p>
        </w:tc>
      </w:tr>
      <w:tr w:rsidR="004123E2" w14:paraId="1C0AA72D" w14:textId="77777777" w:rsidTr="006152F1">
        <w:tc>
          <w:tcPr>
            <w:tcW w:w="562" w:type="dxa"/>
          </w:tcPr>
          <w:p w14:paraId="2BDF2675" w14:textId="5BC88B24" w:rsidR="004123E2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088" w:type="dxa"/>
          </w:tcPr>
          <w:p w14:paraId="57EF3375" w14:textId="04EA4ED6" w:rsidR="004123E2" w:rsidRDefault="004123E2" w:rsidP="00F12712">
            <w:r>
              <w:t>Что такое п</w:t>
            </w:r>
            <w:r w:rsidRPr="007810BF">
              <w:t>ервичный ключ</w:t>
            </w:r>
            <w:r>
              <w:t>?</w:t>
            </w:r>
          </w:p>
        </w:tc>
        <w:tc>
          <w:tcPr>
            <w:tcW w:w="1380" w:type="dxa"/>
          </w:tcPr>
          <w:p w14:paraId="28BDFFCA" w14:textId="641EA658" w:rsidR="004123E2" w:rsidRDefault="004123E2" w:rsidP="00F12712">
            <w:pPr>
              <w:jc w:val="center"/>
            </w:pPr>
          </w:p>
        </w:tc>
      </w:tr>
      <w:tr w:rsidR="004123E2" w14:paraId="5D26D9D7" w14:textId="77777777" w:rsidTr="006152F1">
        <w:tc>
          <w:tcPr>
            <w:tcW w:w="562" w:type="dxa"/>
          </w:tcPr>
          <w:p w14:paraId="03234F72" w14:textId="378ECEB4" w:rsidR="004123E2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088" w:type="dxa"/>
          </w:tcPr>
          <w:p w14:paraId="3C121A07" w14:textId="2AD3319E" w:rsidR="004123E2" w:rsidRDefault="004123E2" w:rsidP="00F12712">
            <w:r>
              <w:t>Что такое целостность данных? Объясните, что такое ограничение.</w:t>
            </w:r>
          </w:p>
        </w:tc>
        <w:tc>
          <w:tcPr>
            <w:tcW w:w="1380" w:type="dxa"/>
          </w:tcPr>
          <w:p w14:paraId="6A08580D" w14:textId="68FCD017" w:rsidR="004123E2" w:rsidRDefault="004123E2" w:rsidP="00F12712">
            <w:pPr>
              <w:jc w:val="center"/>
            </w:pPr>
          </w:p>
        </w:tc>
      </w:tr>
      <w:tr w:rsidR="004123E2" w14:paraId="12305320" w14:textId="77777777" w:rsidTr="006152F1">
        <w:tc>
          <w:tcPr>
            <w:tcW w:w="562" w:type="dxa"/>
          </w:tcPr>
          <w:p w14:paraId="5AAB40C4" w14:textId="7C9C9512" w:rsidR="004123E2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088" w:type="dxa"/>
          </w:tcPr>
          <w:p w14:paraId="7A7FA50D" w14:textId="7CAB821B" w:rsidR="004123E2" w:rsidRDefault="004123E2" w:rsidP="00F12712">
            <w:r>
              <w:t>Что такое соединение? Какие виды соединений вы знаете? Дайте их описание.</w:t>
            </w:r>
          </w:p>
        </w:tc>
        <w:tc>
          <w:tcPr>
            <w:tcW w:w="1380" w:type="dxa"/>
          </w:tcPr>
          <w:p w14:paraId="2E266653" w14:textId="21D83F00" w:rsidR="004123E2" w:rsidRDefault="004123E2" w:rsidP="00F12712">
            <w:pPr>
              <w:jc w:val="center"/>
            </w:pPr>
          </w:p>
        </w:tc>
      </w:tr>
      <w:tr w:rsidR="004123E2" w14:paraId="64602F71" w14:textId="77777777" w:rsidTr="006152F1">
        <w:tc>
          <w:tcPr>
            <w:tcW w:w="562" w:type="dxa"/>
          </w:tcPr>
          <w:p w14:paraId="206D402F" w14:textId="1E0FD0E6" w:rsidR="004123E2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088" w:type="dxa"/>
          </w:tcPr>
          <w:p w14:paraId="0D1CA829" w14:textId="76E092D0" w:rsidR="004123E2" w:rsidRDefault="004123E2" w:rsidP="00F12712">
            <w:r>
              <w:t>Дайте определение понятия «подзапрос»? В каких случаях используется подзапрос? Какие типы подзапросов вы знаете?</w:t>
            </w:r>
          </w:p>
        </w:tc>
        <w:tc>
          <w:tcPr>
            <w:tcW w:w="1380" w:type="dxa"/>
          </w:tcPr>
          <w:p w14:paraId="289008C1" w14:textId="60A203F0" w:rsidR="004123E2" w:rsidRDefault="000414B3" w:rsidP="00F12712">
            <w:pPr>
              <w:jc w:val="center"/>
            </w:pPr>
            <w:hyperlink r:id="rId9" w:history="1">
              <w:r w:rsidRPr="00F06ABF">
                <w:rPr>
                  <w:rStyle w:val="Hyperlink"/>
                </w:rPr>
                <w:t>https://metanit.com/sql/sqlserver/6.1.php</w:t>
              </w:r>
            </w:hyperlink>
          </w:p>
          <w:p w14:paraId="07019FE8" w14:textId="73308CA2" w:rsidR="000414B3" w:rsidRDefault="000414B3" w:rsidP="00F12712">
            <w:pPr>
              <w:jc w:val="center"/>
            </w:pPr>
          </w:p>
        </w:tc>
      </w:tr>
      <w:tr w:rsidR="004123E2" w14:paraId="135C7362" w14:textId="77777777" w:rsidTr="006152F1">
        <w:tc>
          <w:tcPr>
            <w:tcW w:w="562" w:type="dxa"/>
          </w:tcPr>
          <w:p w14:paraId="3DC2B64F" w14:textId="5FCDB6AF" w:rsidR="004123E2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088" w:type="dxa"/>
          </w:tcPr>
          <w:p w14:paraId="3B5D13FB" w14:textId="1A44000D" w:rsidR="004123E2" w:rsidRDefault="004123E2" w:rsidP="00F12712">
            <w:r>
              <w:t>Операции</w:t>
            </w:r>
            <w:r w:rsidRPr="004123E2">
              <w:rPr>
                <w:lang w:val="en-US"/>
              </w:rPr>
              <w:t xml:space="preserve"> </w:t>
            </w:r>
            <w:r>
              <w:rPr>
                <w:lang w:val="en-US"/>
              </w:rPr>
              <w:t>EXISTS</w:t>
            </w:r>
            <w:r w:rsidRPr="004123E2">
              <w:rPr>
                <w:lang w:val="en-US"/>
              </w:rPr>
              <w:t xml:space="preserve"> </w:t>
            </w:r>
            <w:r>
              <w:t>и</w:t>
            </w:r>
            <w:r w:rsidRPr="004123E2">
              <w:rPr>
                <w:lang w:val="en-US"/>
              </w:rPr>
              <w:t xml:space="preserve"> </w:t>
            </w:r>
            <w:r>
              <w:rPr>
                <w:lang w:val="en-US"/>
              </w:rPr>
              <w:t>NOT</w:t>
            </w:r>
            <w:r w:rsidRPr="004123E2">
              <w:rPr>
                <w:lang w:val="en-US"/>
              </w:rPr>
              <w:t xml:space="preserve"> </w:t>
            </w:r>
            <w:r>
              <w:rPr>
                <w:lang w:val="en-US"/>
              </w:rPr>
              <w:t>EXISTS</w:t>
            </w:r>
            <w:r w:rsidRPr="004123E2">
              <w:rPr>
                <w:lang w:val="en-US"/>
              </w:rPr>
              <w:t xml:space="preserve">. </w:t>
            </w:r>
            <w:r w:rsidRPr="001E0A71">
              <w:t>На</w:t>
            </w:r>
            <w:r>
              <w:t>значение и использование.</w:t>
            </w:r>
          </w:p>
        </w:tc>
        <w:tc>
          <w:tcPr>
            <w:tcW w:w="1380" w:type="dxa"/>
          </w:tcPr>
          <w:p w14:paraId="7B053F5B" w14:textId="2A2AAF4D" w:rsidR="004123E2" w:rsidRDefault="004123E2" w:rsidP="00F12712">
            <w:pPr>
              <w:jc w:val="center"/>
            </w:pPr>
          </w:p>
        </w:tc>
      </w:tr>
      <w:tr w:rsidR="004123E2" w14:paraId="0AFA97D8" w14:textId="77777777" w:rsidTr="006152F1">
        <w:tc>
          <w:tcPr>
            <w:tcW w:w="562" w:type="dxa"/>
          </w:tcPr>
          <w:p w14:paraId="6C705107" w14:textId="5ED8D985" w:rsidR="004123E2" w:rsidRPr="006152F1" w:rsidRDefault="00FD74B6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088" w:type="dxa"/>
          </w:tcPr>
          <w:p w14:paraId="696515E5" w14:textId="4ADBC70E" w:rsidR="004123E2" w:rsidRDefault="004123E2" w:rsidP="00F12712">
            <w:r>
              <w:t xml:space="preserve">Что делает оператор </w:t>
            </w:r>
            <w:r w:rsidRPr="007810BF">
              <w:rPr>
                <w:lang w:val="en-US"/>
              </w:rPr>
              <w:t>GROUP</w:t>
            </w:r>
            <w:r w:rsidRPr="00055DC3">
              <w:t xml:space="preserve"> </w:t>
            </w:r>
            <w:r w:rsidRPr="007810BF">
              <w:rPr>
                <w:lang w:val="en-US"/>
              </w:rPr>
              <w:t>BY</w:t>
            </w:r>
            <w:r>
              <w:t>?</w:t>
            </w:r>
          </w:p>
        </w:tc>
        <w:tc>
          <w:tcPr>
            <w:tcW w:w="1380" w:type="dxa"/>
          </w:tcPr>
          <w:p w14:paraId="6605E3A1" w14:textId="6A2373DA" w:rsidR="004123E2" w:rsidRPr="004A1B93" w:rsidRDefault="004123E2" w:rsidP="00F12712">
            <w:pPr>
              <w:jc w:val="center"/>
            </w:pPr>
          </w:p>
        </w:tc>
      </w:tr>
      <w:tr w:rsidR="004123E2" w14:paraId="14D8C8E3" w14:textId="77777777" w:rsidTr="006152F1">
        <w:tc>
          <w:tcPr>
            <w:tcW w:w="562" w:type="dxa"/>
          </w:tcPr>
          <w:p w14:paraId="04A39F27" w14:textId="4AB2BE3F" w:rsidR="004123E2" w:rsidRPr="006152F1" w:rsidRDefault="00FD74B6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7088" w:type="dxa"/>
          </w:tcPr>
          <w:p w14:paraId="04688E77" w14:textId="2BE17DCB" w:rsidR="004123E2" w:rsidRDefault="004123E2" w:rsidP="00F12712">
            <w:r>
              <w:t xml:space="preserve">Что делает оператор </w:t>
            </w:r>
            <w:r w:rsidRPr="007810BF">
              <w:rPr>
                <w:lang w:val="en-US"/>
              </w:rPr>
              <w:t>HAVING</w:t>
            </w:r>
            <w:r>
              <w:t>?</w:t>
            </w:r>
          </w:p>
        </w:tc>
        <w:tc>
          <w:tcPr>
            <w:tcW w:w="1380" w:type="dxa"/>
          </w:tcPr>
          <w:p w14:paraId="3A2E1497" w14:textId="4FCDB7B4" w:rsidR="004123E2" w:rsidRPr="008C51DB" w:rsidRDefault="004123E2" w:rsidP="00F12712">
            <w:pPr>
              <w:jc w:val="center"/>
            </w:pPr>
          </w:p>
        </w:tc>
      </w:tr>
      <w:tr w:rsidR="004123E2" w14:paraId="69C89E22" w14:textId="77777777" w:rsidTr="006152F1">
        <w:tc>
          <w:tcPr>
            <w:tcW w:w="562" w:type="dxa"/>
          </w:tcPr>
          <w:p w14:paraId="457E292C" w14:textId="20E0557A" w:rsidR="004123E2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D74B6">
              <w:rPr>
                <w:lang w:val="en-US"/>
              </w:rPr>
              <w:t>0</w:t>
            </w:r>
          </w:p>
        </w:tc>
        <w:tc>
          <w:tcPr>
            <w:tcW w:w="7088" w:type="dxa"/>
          </w:tcPr>
          <w:p w14:paraId="61B0B153" w14:textId="141D5CCF" w:rsidR="004123E2" w:rsidRDefault="004123E2" w:rsidP="00F12712">
            <w:r>
              <w:t>Что такое а</w:t>
            </w:r>
            <w:proofErr w:type="spellStart"/>
            <w:r w:rsidRPr="007810BF">
              <w:rPr>
                <w:lang w:val="en-US"/>
              </w:rPr>
              <w:t>грегатные</w:t>
            </w:r>
            <w:proofErr w:type="spellEnd"/>
            <w:r w:rsidRPr="007810BF">
              <w:rPr>
                <w:lang w:val="en-US"/>
              </w:rPr>
              <w:t xml:space="preserve"> </w:t>
            </w:r>
            <w:proofErr w:type="spellStart"/>
            <w:r w:rsidRPr="007810BF">
              <w:rPr>
                <w:lang w:val="en-US"/>
              </w:rPr>
              <w:t>функции</w:t>
            </w:r>
            <w:proofErr w:type="spellEnd"/>
            <w:r>
              <w:t>?</w:t>
            </w:r>
          </w:p>
        </w:tc>
        <w:tc>
          <w:tcPr>
            <w:tcW w:w="1380" w:type="dxa"/>
          </w:tcPr>
          <w:p w14:paraId="528F980A" w14:textId="0C64F7AF" w:rsidR="004123E2" w:rsidRPr="008C51DB" w:rsidRDefault="004123E2" w:rsidP="00F12712">
            <w:pPr>
              <w:jc w:val="center"/>
            </w:pPr>
          </w:p>
        </w:tc>
      </w:tr>
      <w:tr w:rsidR="004123E2" w14:paraId="40983A23" w14:textId="77777777" w:rsidTr="006152F1">
        <w:tc>
          <w:tcPr>
            <w:tcW w:w="562" w:type="dxa"/>
          </w:tcPr>
          <w:p w14:paraId="1D86E326" w14:textId="69CBA1AF" w:rsidR="004123E2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D74B6">
              <w:rPr>
                <w:lang w:val="en-US"/>
              </w:rPr>
              <w:t>1</w:t>
            </w:r>
          </w:p>
        </w:tc>
        <w:tc>
          <w:tcPr>
            <w:tcW w:w="7088" w:type="dxa"/>
          </w:tcPr>
          <w:p w14:paraId="223CDBD2" w14:textId="13FE4AC3" w:rsidR="004123E2" w:rsidRDefault="004123E2" w:rsidP="00F12712">
            <w:r>
              <w:t xml:space="preserve">Что такое </w:t>
            </w:r>
            <w:r>
              <w:rPr>
                <w:lang w:val="en-US"/>
              </w:rPr>
              <w:t>NULL</w:t>
            </w:r>
            <w:r>
              <w:t xml:space="preserve"> для </w:t>
            </w:r>
            <w:r>
              <w:rPr>
                <w:lang w:val="en-US"/>
              </w:rPr>
              <w:t>SQL</w:t>
            </w:r>
            <w:r w:rsidRPr="00055DC3">
              <w:t>?</w:t>
            </w:r>
          </w:p>
        </w:tc>
        <w:tc>
          <w:tcPr>
            <w:tcW w:w="1380" w:type="dxa"/>
          </w:tcPr>
          <w:p w14:paraId="13C9D25F" w14:textId="7259CC4B" w:rsidR="004123E2" w:rsidRPr="008C51DB" w:rsidRDefault="004123E2" w:rsidP="00F12712">
            <w:pPr>
              <w:jc w:val="center"/>
            </w:pPr>
          </w:p>
        </w:tc>
      </w:tr>
      <w:tr w:rsidR="004123E2" w14:paraId="4AEDB9B7" w14:textId="77777777" w:rsidTr="006152F1">
        <w:tc>
          <w:tcPr>
            <w:tcW w:w="562" w:type="dxa"/>
          </w:tcPr>
          <w:p w14:paraId="4EE45513" w14:textId="4C7A11B0" w:rsidR="004123E2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1</w:t>
            </w:r>
            <w:r w:rsidR="00FD74B6">
              <w:rPr>
                <w:lang w:val="en-US"/>
              </w:rPr>
              <w:t>2</w:t>
            </w:r>
          </w:p>
        </w:tc>
        <w:tc>
          <w:tcPr>
            <w:tcW w:w="7088" w:type="dxa"/>
          </w:tcPr>
          <w:p w14:paraId="529131AC" w14:textId="5AC4E725" w:rsidR="004123E2" w:rsidRDefault="004123E2" w:rsidP="00F12712">
            <w:r>
              <w:t xml:space="preserve">Для чего нужны </w:t>
            </w:r>
            <w:r>
              <w:rPr>
                <w:lang w:val="en-US"/>
              </w:rPr>
              <w:t>alias</w:t>
            </w:r>
            <w:r w:rsidRPr="00055DC3">
              <w:t xml:space="preserve"> </w:t>
            </w:r>
            <w:r>
              <w:t>для таблиц?</w:t>
            </w:r>
          </w:p>
        </w:tc>
        <w:tc>
          <w:tcPr>
            <w:tcW w:w="1380" w:type="dxa"/>
          </w:tcPr>
          <w:p w14:paraId="272B8082" w14:textId="53C6E625" w:rsidR="004123E2" w:rsidRPr="002108E7" w:rsidRDefault="004123E2" w:rsidP="00F12712">
            <w:pPr>
              <w:jc w:val="center"/>
            </w:pPr>
          </w:p>
        </w:tc>
      </w:tr>
      <w:tr w:rsidR="004123E2" w14:paraId="1EEEB00A" w14:textId="77777777" w:rsidTr="006152F1">
        <w:tc>
          <w:tcPr>
            <w:tcW w:w="562" w:type="dxa"/>
          </w:tcPr>
          <w:p w14:paraId="7A3CA917" w14:textId="221FAAAB" w:rsidR="004123E2" w:rsidRPr="006152F1" w:rsidRDefault="006152F1" w:rsidP="004123E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  <w:r w:rsidR="00FD74B6">
              <w:rPr>
                <w:lang w:val="en-US"/>
              </w:rPr>
              <w:t>3</w:t>
            </w:r>
          </w:p>
        </w:tc>
        <w:tc>
          <w:tcPr>
            <w:tcW w:w="7088" w:type="dxa"/>
          </w:tcPr>
          <w:p w14:paraId="69FB3588" w14:textId="1DC719FC" w:rsidR="004123E2" w:rsidRDefault="004123E2" w:rsidP="00F12712">
            <w:r>
              <w:t>Как преобразовывать типы?</w:t>
            </w:r>
            <w:r>
              <w:br/>
              <w:t xml:space="preserve">В чем отличие </w:t>
            </w:r>
            <w:r w:rsidRPr="007810BF">
              <w:rPr>
                <w:lang w:val="en-US"/>
              </w:rPr>
              <w:t>CAST</w:t>
            </w:r>
            <w:r w:rsidRPr="00AA4405">
              <w:t xml:space="preserve"> </w:t>
            </w:r>
            <w:r w:rsidRPr="007810BF">
              <w:rPr>
                <w:lang w:val="en-US"/>
              </w:rPr>
              <w:t>or</w:t>
            </w:r>
            <w:r w:rsidRPr="00AA4405">
              <w:t xml:space="preserve"> </w:t>
            </w:r>
            <w:r w:rsidRPr="007810BF">
              <w:rPr>
                <w:lang w:val="en-US"/>
              </w:rPr>
              <w:t>CONVERT</w:t>
            </w:r>
            <w:r>
              <w:t>?</w:t>
            </w:r>
          </w:p>
        </w:tc>
        <w:tc>
          <w:tcPr>
            <w:tcW w:w="1380" w:type="dxa"/>
          </w:tcPr>
          <w:p w14:paraId="01B901A1" w14:textId="2AB7BBBB" w:rsidR="004123E2" w:rsidRDefault="00FD240B" w:rsidP="00F12712">
            <w:pPr>
              <w:jc w:val="center"/>
            </w:pPr>
            <w:hyperlink r:id="rId10" w:history="1">
              <w:r w:rsidRPr="00F06ABF">
                <w:rPr>
                  <w:rStyle w:val="Hyperlink"/>
                </w:rPr>
                <w:t>https://metanit.com/sql/sqlserver/8.4.php</w:t>
              </w:r>
            </w:hyperlink>
          </w:p>
          <w:p w14:paraId="65418DED" w14:textId="05073CED" w:rsidR="00FD240B" w:rsidRPr="006E49C9" w:rsidRDefault="00FD240B" w:rsidP="00F12712">
            <w:pPr>
              <w:jc w:val="center"/>
            </w:pPr>
          </w:p>
        </w:tc>
      </w:tr>
      <w:tr w:rsidR="00947325" w14:paraId="4AEB884B" w14:textId="77777777" w:rsidTr="006152F1">
        <w:tc>
          <w:tcPr>
            <w:tcW w:w="562" w:type="dxa"/>
          </w:tcPr>
          <w:p w14:paraId="22EDFBE4" w14:textId="32A1D6E9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4</w:t>
            </w:r>
          </w:p>
        </w:tc>
        <w:tc>
          <w:tcPr>
            <w:tcW w:w="7088" w:type="dxa"/>
          </w:tcPr>
          <w:p w14:paraId="294C1327" w14:textId="77777777" w:rsidR="00947325" w:rsidRDefault="00947325" w:rsidP="00947325">
            <w:r>
              <w:t>Дайте определение представления? Какие типы представлений вы знаете?</w:t>
            </w:r>
          </w:p>
          <w:p w14:paraId="1EE514B9" w14:textId="66877B69" w:rsidR="00947325" w:rsidRDefault="00947325" w:rsidP="00947325">
            <w:r>
              <w:t>Опишите плюсы и минусы представлений.</w:t>
            </w:r>
          </w:p>
        </w:tc>
        <w:tc>
          <w:tcPr>
            <w:tcW w:w="1380" w:type="dxa"/>
          </w:tcPr>
          <w:p w14:paraId="1876DB88" w14:textId="62626363" w:rsidR="00947325" w:rsidRDefault="009F1DA6" w:rsidP="00947325">
            <w:pPr>
              <w:jc w:val="center"/>
            </w:pPr>
            <w:hyperlink r:id="rId11" w:history="1">
              <w:r w:rsidRPr="00F06ABF">
                <w:rPr>
                  <w:rStyle w:val="Hyperlink"/>
                </w:rPr>
                <w:t>https://coderoad.ru/4087673/%D0%9A%D0%B0%D0%BA%D0%BE%D0%B2%D1%8B-%D0%BD%D0%B5%D0%B4%D0%BE%D1%81%D1%82%D0%B0%D1%82%D0%BA%D0%B8-%D0%B8%D1%81%D0%BF%D0%BE%D0%BB%D1%8C%D0%B7%D0%BE%D0%B2%D0%B0%D0%BD%D0%B8%D1%8F-SqlServer-%D0%BF%D1%80%D0%B5%D0%B4%D1%81%D1%82%D0%B0%D0%B2%D0%BB%D0%B5%D0%BD%D0%B8%D0%B9</w:t>
              </w:r>
            </w:hyperlink>
          </w:p>
          <w:p w14:paraId="53C98D9F" w14:textId="77777777" w:rsidR="009F1DA6" w:rsidRDefault="009F1DA6" w:rsidP="00947325">
            <w:pPr>
              <w:jc w:val="center"/>
            </w:pPr>
          </w:p>
          <w:p w14:paraId="5D6888B0" w14:textId="33809624" w:rsidR="009F1DA6" w:rsidRDefault="009F1DA6" w:rsidP="00947325">
            <w:pPr>
              <w:jc w:val="center"/>
            </w:pPr>
            <w:hyperlink r:id="rId12" w:history="1">
              <w:r w:rsidRPr="00F06ABF">
                <w:rPr>
                  <w:rStyle w:val="Hyperlink"/>
                </w:rPr>
                <w:t>https://www.dotnettricks.com/learn/sqlserver/different-types-of-sql-server-views</w:t>
              </w:r>
            </w:hyperlink>
          </w:p>
          <w:p w14:paraId="5558CE34" w14:textId="7F3989CD" w:rsidR="009F1DA6" w:rsidRPr="006E49C9" w:rsidRDefault="009F1DA6" w:rsidP="00947325">
            <w:pPr>
              <w:jc w:val="center"/>
            </w:pPr>
          </w:p>
        </w:tc>
      </w:tr>
      <w:tr w:rsidR="00947325" w14:paraId="2DAB46A1" w14:textId="77777777" w:rsidTr="006152F1">
        <w:tc>
          <w:tcPr>
            <w:tcW w:w="562" w:type="dxa"/>
          </w:tcPr>
          <w:p w14:paraId="7AB17864" w14:textId="78CCDE39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15</w:t>
            </w:r>
          </w:p>
        </w:tc>
        <w:tc>
          <w:tcPr>
            <w:tcW w:w="7088" w:type="dxa"/>
          </w:tcPr>
          <w:p w14:paraId="6A0BA7C8" w14:textId="77777777" w:rsidR="00947325" w:rsidRDefault="00947325" w:rsidP="00947325">
            <w:r>
              <w:t>Дайте определение хранимой процедуры. В чем преимущество использования хранимых процедур в сравнении с динамически сформированным запросом?</w:t>
            </w:r>
          </w:p>
          <w:p w14:paraId="05648B78" w14:textId="5C3099F7" w:rsidR="00947325" w:rsidRDefault="00947325" w:rsidP="00947325">
            <w:r>
              <w:t>Какие типы хранимых процедур вы знаете?</w:t>
            </w:r>
          </w:p>
        </w:tc>
        <w:tc>
          <w:tcPr>
            <w:tcW w:w="1380" w:type="dxa"/>
          </w:tcPr>
          <w:p w14:paraId="18ABA74F" w14:textId="60D4A76F" w:rsidR="00947325" w:rsidRDefault="00A75281" w:rsidP="00947325">
            <w:pPr>
              <w:jc w:val="center"/>
            </w:pPr>
            <w:hyperlink r:id="rId13" w:history="1">
              <w:r w:rsidRPr="00F06ABF">
                <w:rPr>
                  <w:rStyle w:val="Hyperlink"/>
                </w:rPr>
                <w:t>https://studfile.net/preview/1504050/page:12/</w:t>
              </w:r>
            </w:hyperlink>
          </w:p>
          <w:p w14:paraId="7D4726DF" w14:textId="3A097A75" w:rsidR="00A75281" w:rsidRPr="006E49C9" w:rsidRDefault="00A75281" w:rsidP="00947325">
            <w:pPr>
              <w:jc w:val="center"/>
            </w:pPr>
          </w:p>
        </w:tc>
      </w:tr>
      <w:tr w:rsidR="00947325" w14:paraId="6269589A" w14:textId="77777777" w:rsidTr="006152F1">
        <w:tc>
          <w:tcPr>
            <w:tcW w:w="562" w:type="dxa"/>
          </w:tcPr>
          <w:p w14:paraId="14888C9A" w14:textId="01478859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6</w:t>
            </w:r>
          </w:p>
        </w:tc>
        <w:tc>
          <w:tcPr>
            <w:tcW w:w="7088" w:type="dxa"/>
          </w:tcPr>
          <w:p w14:paraId="5586B806" w14:textId="6ACD8A66" w:rsidR="00947325" w:rsidRDefault="00947325" w:rsidP="00947325">
            <w:proofErr w:type="spellStart"/>
            <w:r>
              <w:rPr>
                <w:lang w:val="en-US"/>
              </w:rPr>
              <w:t>Дайте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определение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курсора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1380" w:type="dxa"/>
          </w:tcPr>
          <w:p w14:paraId="2AEA8526" w14:textId="0FD20605" w:rsidR="00947325" w:rsidRDefault="000D5DA5" w:rsidP="00947325">
            <w:pPr>
              <w:jc w:val="center"/>
            </w:pPr>
            <w:hyperlink r:id="rId14" w:history="1">
              <w:r w:rsidRPr="00F06ABF">
                <w:rPr>
                  <w:rStyle w:val="Hyperlink"/>
                </w:rPr>
                <w:t>https://sql-ex.ru/blogs/?/Primer_kursora_v_SQL_Server.html#:~:text=%D0%A7%D1%82%D0%BE%20%D1%82%D0%B0%D0%BA%D0%BE%D0%B5%20%D0%BA%D1%83%D1%80%D1%81%D0%BE%D1%80%20%D0%B2%20SQL,%D1%81%D0%BE%D0%B7%D0%B4%D0%B0%D0%BD%D0%B8%D1%8E%20%D1%80%D0%B5%D0%B7%D0%B5%D1%80%D0%B2%D0%BD%D1%8B%D1%85%</w:t>
              </w:r>
              <w:r w:rsidRPr="00F06ABF">
                <w:rPr>
                  <w:rStyle w:val="Hyperlink"/>
                </w:rPr>
                <w:lastRenderedPageBreak/>
                <w:t>20%D0%BA%D0%BE%D0%BF%D0%B8%D0%B9%20%D0%B1%D0%B0%D0%B7%20%D0%B4%D0%B0%D0%BD%D0%BD%D1%8B%D1%85</w:t>
              </w:r>
            </w:hyperlink>
            <w:r w:rsidRPr="000D5DA5">
              <w:t>.</w:t>
            </w:r>
          </w:p>
          <w:p w14:paraId="2C4EB458" w14:textId="0F8636A1" w:rsidR="000D5DA5" w:rsidRPr="006E49C9" w:rsidRDefault="000D5DA5" w:rsidP="00947325">
            <w:pPr>
              <w:jc w:val="center"/>
            </w:pPr>
          </w:p>
        </w:tc>
      </w:tr>
      <w:tr w:rsidR="00947325" w14:paraId="54DBA7B0" w14:textId="77777777" w:rsidTr="006152F1">
        <w:tc>
          <w:tcPr>
            <w:tcW w:w="562" w:type="dxa"/>
          </w:tcPr>
          <w:p w14:paraId="01B3A89C" w14:textId="317E76FD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17</w:t>
            </w:r>
          </w:p>
        </w:tc>
        <w:tc>
          <w:tcPr>
            <w:tcW w:w="7088" w:type="dxa"/>
          </w:tcPr>
          <w:p w14:paraId="64580D16" w14:textId="22B90B90" w:rsidR="00947325" w:rsidRDefault="00947325" w:rsidP="00947325">
            <w:pPr>
              <w:rPr>
                <w:lang w:val="en-US"/>
              </w:rPr>
            </w:pPr>
            <w:r>
              <w:t xml:space="preserve">Как можно произвести вставку данных в таблицу </w:t>
            </w:r>
            <w:r w:rsidRPr="007810BF">
              <w:rPr>
                <w:lang w:val="en-US"/>
              </w:rPr>
              <w:t>Insert into table (VALUES, SELECT, INTO, EXEC)</w:t>
            </w:r>
          </w:p>
        </w:tc>
        <w:tc>
          <w:tcPr>
            <w:tcW w:w="1380" w:type="dxa"/>
          </w:tcPr>
          <w:p w14:paraId="20FAE97A" w14:textId="77777777" w:rsidR="00947325" w:rsidRPr="006E49C9" w:rsidRDefault="00947325" w:rsidP="00947325">
            <w:pPr>
              <w:jc w:val="center"/>
            </w:pPr>
          </w:p>
        </w:tc>
      </w:tr>
      <w:tr w:rsidR="00947325" w14:paraId="1BBD8C84" w14:textId="77777777" w:rsidTr="006152F1">
        <w:tc>
          <w:tcPr>
            <w:tcW w:w="562" w:type="dxa"/>
          </w:tcPr>
          <w:p w14:paraId="57E62A65" w14:textId="73D0EED6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8</w:t>
            </w:r>
          </w:p>
        </w:tc>
        <w:tc>
          <w:tcPr>
            <w:tcW w:w="7088" w:type="dxa"/>
          </w:tcPr>
          <w:p w14:paraId="33F53876" w14:textId="17676FAA" w:rsidR="00947325" w:rsidRDefault="00947325" w:rsidP="00947325">
            <w:r w:rsidRPr="007810BF">
              <w:rPr>
                <w:lang w:val="en-US"/>
              </w:rPr>
              <w:t>UPDATE</w:t>
            </w:r>
            <w:r w:rsidRPr="00AA4405">
              <w:t xml:space="preserve"> на основе соединений</w:t>
            </w:r>
          </w:p>
        </w:tc>
        <w:tc>
          <w:tcPr>
            <w:tcW w:w="1380" w:type="dxa"/>
          </w:tcPr>
          <w:p w14:paraId="5FA0F31B" w14:textId="6B3A1168" w:rsidR="00947325" w:rsidRDefault="009F1DA6" w:rsidP="00947325">
            <w:pPr>
              <w:jc w:val="center"/>
            </w:pPr>
            <w:hyperlink r:id="rId15" w:history="1">
              <w:r w:rsidRPr="00F06ABF">
                <w:rPr>
                  <w:rStyle w:val="Hyperlink"/>
                </w:rPr>
                <w:t>https://www.sqlshack.com/an-overview-of-sql-server-update-join/</w:t>
              </w:r>
            </w:hyperlink>
          </w:p>
          <w:p w14:paraId="6183E38D" w14:textId="69C5AD94" w:rsidR="009F1DA6" w:rsidRPr="006E49C9" w:rsidRDefault="009F1DA6" w:rsidP="00947325">
            <w:pPr>
              <w:jc w:val="center"/>
            </w:pPr>
          </w:p>
        </w:tc>
      </w:tr>
      <w:tr w:rsidR="00947325" w:rsidRPr="002E4E4F" w14:paraId="5500C935" w14:textId="77777777" w:rsidTr="006152F1">
        <w:tc>
          <w:tcPr>
            <w:tcW w:w="562" w:type="dxa"/>
          </w:tcPr>
          <w:p w14:paraId="72897CF4" w14:textId="5244290F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9</w:t>
            </w:r>
          </w:p>
        </w:tc>
        <w:tc>
          <w:tcPr>
            <w:tcW w:w="7088" w:type="dxa"/>
          </w:tcPr>
          <w:p w14:paraId="1F8B92A8" w14:textId="248B95BD" w:rsidR="00947325" w:rsidRPr="007810BF" w:rsidRDefault="00947325" w:rsidP="00947325">
            <w:pPr>
              <w:rPr>
                <w:lang w:val="en-US"/>
              </w:rPr>
            </w:pPr>
            <w:r w:rsidRPr="007810BF">
              <w:rPr>
                <w:lang w:val="en-US"/>
              </w:rPr>
              <w:t>DELETE</w:t>
            </w:r>
            <w:r w:rsidRPr="00AA4405">
              <w:t xml:space="preserve"> на основе соединений</w:t>
            </w:r>
          </w:p>
        </w:tc>
        <w:tc>
          <w:tcPr>
            <w:tcW w:w="1380" w:type="dxa"/>
          </w:tcPr>
          <w:p w14:paraId="09E8B741" w14:textId="14451455" w:rsidR="00947325" w:rsidRDefault="002E4E4F" w:rsidP="00947325">
            <w:pPr>
              <w:jc w:val="center"/>
              <w:rPr>
                <w:lang w:val="en-US"/>
              </w:rPr>
            </w:pPr>
            <w:hyperlink r:id="rId16" w:history="1">
              <w:r w:rsidRPr="00F06ABF">
                <w:rPr>
                  <w:rStyle w:val="Hyperlink"/>
                  <w:lang w:val="en-US"/>
                </w:rPr>
                <w:t>https://blog.sqlauthority.com/2013/05/03/sql-server-delete-from-select-statement-using-join-in-delete-statement-multiple-tables-in-delete-statement/</w:t>
              </w:r>
            </w:hyperlink>
          </w:p>
          <w:p w14:paraId="4885EDCE" w14:textId="26C5B620" w:rsidR="002E4E4F" w:rsidRPr="002E4E4F" w:rsidRDefault="002E4E4F" w:rsidP="00947325">
            <w:pPr>
              <w:jc w:val="center"/>
              <w:rPr>
                <w:lang w:val="en-US"/>
              </w:rPr>
            </w:pPr>
          </w:p>
        </w:tc>
      </w:tr>
      <w:tr w:rsidR="00947325" w:rsidRPr="000E4A1B" w14:paraId="47AADFBD" w14:textId="77777777" w:rsidTr="006152F1">
        <w:tc>
          <w:tcPr>
            <w:tcW w:w="562" w:type="dxa"/>
          </w:tcPr>
          <w:p w14:paraId="212D2C94" w14:textId="635A884E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0</w:t>
            </w:r>
          </w:p>
        </w:tc>
        <w:tc>
          <w:tcPr>
            <w:tcW w:w="7088" w:type="dxa"/>
          </w:tcPr>
          <w:p w14:paraId="57AB2BEA" w14:textId="77777777" w:rsidR="00947325" w:rsidRDefault="00947325" w:rsidP="00947325">
            <w:r>
              <w:t>Временная таблица и табличная переменная. Дайте определение. В каких случаях целесообразно использовать временную таблицу, а в каких табличную переменную</w:t>
            </w:r>
            <w:r w:rsidRPr="0012400D">
              <w:t>?</w:t>
            </w:r>
          </w:p>
          <w:p w14:paraId="5D13F7D7" w14:textId="5CC0A7BE" w:rsidR="00947325" w:rsidRPr="007810BF" w:rsidRDefault="00947325" w:rsidP="00947325">
            <w:pPr>
              <w:rPr>
                <w:lang w:val="en-US"/>
              </w:rPr>
            </w:pPr>
            <w:r>
              <w:t>(</w:t>
            </w:r>
            <w:r>
              <w:rPr>
                <w:lang w:val="en-US"/>
              </w:rPr>
              <w:t>#, ##, @)</w:t>
            </w:r>
          </w:p>
        </w:tc>
        <w:tc>
          <w:tcPr>
            <w:tcW w:w="1380" w:type="dxa"/>
          </w:tcPr>
          <w:p w14:paraId="54251B1E" w14:textId="2B5C8DD8" w:rsidR="00947325" w:rsidRDefault="000E4A1B" w:rsidP="00947325">
            <w:pPr>
              <w:jc w:val="center"/>
              <w:rPr>
                <w:lang w:val="en-US"/>
              </w:rPr>
            </w:pPr>
            <w:hyperlink r:id="rId17" w:history="1">
              <w:r w:rsidRPr="00F06ABF">
                <w:rPr>
                  <w:rStyle w:val="Hyperlink"/>
                  <w:lang w:val="en-US"/>
                </w:rPr>
                <w:t>https://info-comp.ru/programmirovanie/567-table-variables-in-ms-sql-server.html#:~:text=%D0%A2%D</w:t>
              </w:r>
              <w:r w:rsidRPr="00F06ABF">
                <w:rPr>
                  <w:rStyle w:val="Hyperlink"/>
                  <w:lang w:val="en-US"/>
                </w:rPr>
                <w:lastRenderedPageBreak/>
                <w:t>0%B0%D0%B1%D0%BB%D0%B8%D1%87%D0%BD%D1%8B%D0%B5%20%D0%BF%D0%B5%D1%80%D0%B5%D0%BC%D0%B5%D0%BD%D0%BD%D1%8B%D0%B5%20%E2%80%93%20%D1%8D%D1%82%D0%BE%20%D0%BF%D0%B5%D1%80%D0%B5%D0%BC%D0%B5%D0%BD%D0%BD%D1%8B%D0%B5%20%D1%81,%D0%B2%202005%20%D0%B2%D0%B5%D1%80%D1%81%D0%B8%D0%B8%20SQL%20%D1%81%D0%B5%D1%80%D0%B2%D0%B5%D1%80%D0%B0</w:t>
              </w:r>
            </w:hyperlink>
            <w:r w:rsidRPr="000E4A1B">
              <w:rPr>
                <w:lang w:val="en-US"/>
              </w:rPr>
              <w:t>.</w:t>
            </w:r>
          </w:p>
          <w:p w14:paraId="6217D748" w14:textId="10CAEDAC" w:rsidR="000E4A1B" w:rsidRPr="000E4A1B" w:rsidRDefault="000E4A1B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br/>
            </w:r>
            <w:hyperlink r:id="rId18" w:history="1">
              <w:r w:rsidRPr="00F06ABF">
                <w:rPr>
                  <w:rStyle w:val="Hyperlink"/>
                  <w:lang w:val="en-US"/>
                </w:rPr>
                <w:t>https://stackoverflow.com/questions</w:t>
              </w:r>
              <w:r w:rsidRPr="00F06ABF">
                <w:rPr>
                  <w:rStyle w:val="Hyperlink"/>
                  <w:lang w:val="en-US"/>
                </w:rPr>
                <w:lastRenderedPageBreak/>
                <w:t>/21011276/difference-between-temptable-and-temptable</w:t>
              </w:r>
            </w:hyperlink>
            <w:r>
              <w:rPr>
                <w:lang w:val="en-US"/>
              </w:rPr>
              <w:br/>
            </w:r>
            <w:r>
              <w:rPr>
                <w:lang w:val="en-US"/>
              </w:rPr>
              <w:br/>
              <w:t>@-local v</w:t>
            </w:r>
          </w:p>
        </w:tc>
      </w:tr>
      <w:tr w:rsidR="00947325" w14:paraId="67C0CB4E" w14:textId="77777777" w:rsidTr="006152F1">
        <w:tc>
          <w:tcPr>
            <w:tcW w:w="562" w:type="dxa"/>
          </w:tcPr>
          <w:p w14:paraId="254AD417" w14:textId="5AE2DC0F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21</w:t>
            </w:r>
          </w:p>
        </w:tc>
        <w:tc>
          <w:tcPr>
            <w:tcW w:w="7088" w:type="dxa"/>
          </w:tcPr>
          <w:p w14:paraId="42B736B8" w14:textId="6F891F7A" w:rsidR="00947325" w:rsidRDefault="00947325" w:rsidP="00947325">
            <w:r>
              <w:t xml:space="preserve">Расскажите про </w:t>
            </w:r>
            <w:r w:rsidRPr="00D60783">
              <w:t>PIVOT, UNPIVOT</w:t>
            </w:r>
          </w:p>
        </w:tc>
        <w:tc>
          <w:tcPr>
            <w:tcW w:w="1380" w:type="dxa"/>
          </w:tcPr>
          <w:p w14:paraId="2A927D30" w14:textId="1698DCDD" w:rsidR="00947325" w:rsidRDefault="00F10256" w:rsidP="00947325">
            <w:pPr>
              <w:jc w:val="center"/>
            </w:pPr>
            <w:hyperlink r:id="rId19" w:history="1">
              <w:r w:rsidRPr="00F06ABF">
                <w:rPr>
                  <w:rStyle w:val="Hyperlink"/>
                </w:rPr>
                <w:t>https://info-comp.ru/obucheniest/435-pivot-unpivot-transact-sql.html</w:t>
              </w:r>
            </w:hyperlink>
          </w:p>
          <w:p w14:paraId="09BB0BCF" w14:textId="4F9F3A75" w:rsidR="00F10256" w:rsidRPr="006E49C9" w:rsidRDefault="00F10256" w:rsidP="00947325">
            <w:pPr>
              <w:jc w:val="center"/>
            </w:pPr>
          </w:p>
        </w:tc>
      </w:tr>
      <w:tr w:rsidR="00947325" w14:paraId="6D9102C9" w14:textId="77777777" w:rsidTr="006152F1">
        <w:tc>
          <w:tcPr>
            <w:tcW w:w="562" w:type="dxa"/>
          </w:tcPr>
          <w:p w14:paraId="3E306536" w14:textId="7340F65E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2</w:t>
            </w:r>
          </w:p>
        </w:tc>
        <w:tc>
          <w:tcPr>
            <w:tcW w:w="7088" w:type="dxa"/>
          </w:tcPr>
          <w:p w14:paraId="61A78D2D" w14:textId="4D1E112F" w:rsidR="00947325" w:rsidRDefault="00947325" w:rsidP="00947325">
            <w:r>
              <w:t xml:space="preserve">Расскажите про </w:t>
            </w:r>
            <w:r w:rsidRPr="00D60783">
              <w:t>SQL Profiler</w:t>
            </w:r>
          </w:p>
        </w:tc>
        <w:tc>
          <w:tcPr>
            <w:tcW w:w="1380" w:type="dxa"/>
          </w:tcPr>
          <w:p w14:paraId="631F839F" w14:textId="31D8957F" w:rsidR="00947325" w:rsidRDefault="00F448E9" w:rsidP="00947325">
            <w:pPr>
              <w:jc w:val="center"/>
            </w:pPr>
            <w:hyperlink r:id="rId20" w:history="1">
              <w:r w:rsidRPr="00F06ABF">
                <w:rPr>
                  <w:rStyle w:val="Hyperlink"/>
                </w:rPr>
                <w:t>https://docs.microsoft.com/ru-ru/sql/tools/sql-server-profiler/sql-server-profiler?view=sql-server-ver15</w:t>
              </w:r>
            </w:hyperlink>
          </w:p>
          <w:p w14:paraId="73DFD8E7" w14:textId="10568B02" w:rsidR="00F448E9" w:rsidRPr="006E49C9" w:rsidRDefault="00F448E9" w:rsidP="00947325">
            <w:pPr>
              <w:jc w:val="center"/>
            </w:pPr>
          </w:p>
        </w:tc>
      </w:tr>
      <w:tr w:rsidR="00947325" w14:paraId="48110CF0" w14:textId="77777777" w:rsidTr="006152F1">
        <w:tc>
          <w:tcPr>
            <w:tcW w:w="562" w:type="dxa"/>
          </w:tcPr>
          <w:p w14:paraId="28C28DCB" w14:textId="5B72A72D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3</w:t>
            </w:r>
          </w:p>
        </w:tc>
        <w:tc>
          <w:tcPr>
            <w:tcW w:w="7088" w:type="dxa"/>
          </w:tcPr>
          <w:p w14:paraId="4AC6736C" w14:textId="158613B7" w:rsidR="00947325" w:rsidRDefault="00947325" w:rsidP="00947325">
            <w:r>
              <w:t>Дайте определение блокировки.</w:t>
            </w:r>
            <w:r w:rsidRPr="00C80689">
              <w:t xml:space="preserve"> </w:t>
            </w:r>
            <w:r w:rsidRPr="00C80689">
              <w:br/>
            </w:r>
            <w:r>
              <w:t>Какие виды блокировок вы знаете? Опишите их.</w:t>
            </w:r>
          </w:p>
        </w:tc>
        <w:tc>
          <w:tcPr>
            <w:tcW w:w="1380" w:type="dxa"/>
          </w:tcPr>
          <w:p w14:paraId="6E790325" w14:textId="50B02120" w:rsidR="00947325" w:rsidRDefault="00401724" w:rsidP="00947325">
            <w:pPr>
              <w:jc w:val="center"/>
            </w:pPr>
            <w:hyperlink r:id="rId21" w:history="1">
              <w:r w:rsidRPr="00F06ABF">
                <w:rPr>
                  <w:rStyle w:val="Hyperlink"/>
                </w:rPr>
                <w:t>https://professorweb.ru/my/sql-server/2012/level3/3_15.php</w:t>
              </w:r>
            </w:hyperlink>
          </w:p>
          <w:p w14:paraId="3A46C56F" w14:textId="762116EA" w:rsidR="00401724" w:rsidRPr="006E49C9" w:rsidRDefault="00401724" w:rsidP="00947325">
            <w:pPr>
              <w:jc w:val="center"/>
            </w:pPr>
          </w:p>
        </w:tc>
      </w:tr>
      <w:tr w:rsidR="00947325" w14:paraId="5D002CB4" w14:textId="77777777" w:rsidTr="006152F1">
        <w:tc>
          <w:tcPr>
            <w:tcW w:w="562" w:type="dxa"/>
          </w:tcPr>
          <w:p w14:paraId="6DC330E2" w14:textId="5B473E90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4</w:t>
            </w:r>
          </w:p>
        </w:tc>
        <w:tc>
          <w:tcPr>
            <w:tcW w:w="7088" w:type="dxa"/>
          </w:tcPr>
          <w:p w14:paraId="74373114" w14:textId="53AF0C93" w:rsidR="00947325" w:rsidRDefault="00947325" w:rsidP="00947325">
            <w:r>
              <w:t>Уровни изоляции транзакций. Перечислите их. Дайте описание каждого.</w:t>
            </w:r>
          </w:p>
        </w:tc>
        <w:tc>
          <w:tcPr>
            <w:tcW w:w="1380" w:type="dxa"/>
          </w:tcPr>
          <w:p w14:paraId="04C25200" w14:textId="548FDD44" w:rsidR="00947325" w:rsidRDefault="00401724" w:rsidP="00947325">
            <w:pPr>
              <w:jc w:val="center"/>
            </w:pPr>
            <w:hyperlink r:id="rId22" w:history="1">
              <w:r w:rsidRPr="00F06ABF">
                <w:rPr>
                  <w:rStyle w:val="Hyperlink"/>
                </w:rPr>
                <w:t>https://ru.wikipedia.org/wiki/</w:t>
              </w:r>
              <w:r w:rsidRPr="00F06ABF">
                <w:rPr>
                  <w:rStyle w:val="Hyperlink"/>
                </w:rPr>
                <w:t>%</w:t>
              </w:r>
              <w:r w:rsidRPr="00F06ABF">
                <w:rPr>
                  <w:rStyle w:val="Hyperlink"/>
                </w:rPr>
                <w:t>D0%A3%D1%80%D0%BE%D0%B2%D0%B5%D0%BD%D1%8C_%D0%B8%D0%B7%D0%BE%D0%BB%D0%B8%D1%80%D0%BE%D0%B2%D</w:t>
              </w:r>
              <w:r w:rsidRPr="00F06ABF">
                <w:rPr>
                  <w:rStyle w:val="Hyperlink"/>
                </w:rPr>
                <w:lastRenderedPageBreak/>
                <w:t>0%B0%D0%BD%D0%BD%D0%BE%D1%81%D1%82%D0%B8_%D1%82%D1%80%D0%B0%D0%BD%D0%B7%D0%B0%D0%BA%D1%86%D0%B8%D0%B9#Read_uncommitted_(%D1%87%D1%82%D0%B5%D0%BD%D0%B8%D0%B5_%D0%BD%D0%B5%D0%B7%D0%B0%D1%84%D0%B8%D0%BA%D1%81%D0%B8%D1%80%D0%BE%D0%B2%D0%B0%D0%BD%D0%BD%D1%8B%D1%85_%D0%B4%D0%B0%D0%BD%D0%BD%D1%8B%D1%85)</w:t>
              </w:r>
            </w:hyperlink>
          </w:p>
          <w:p w14:paraId="0462CA86" w14:textId="09CFD245" w:rsidR="00401724" w:rsidRPr="006E49C9" w:rsidRDefault="00401724" w:rsidP="00947325">
            <w:pPr>
              <w:jc w:val="center"/>
            </w:pPr>
          </w:p>
        </w:tc>
      </w:tr>
      <w:tr w:rsidR="00947325" w14:paraId="4C961CD0" w14:textId="77777777" w:rsidTr="006152F1">
        <w:tc>
          <w:tcPr>
            <w:tcW w:w="562" w:type="dxa"/>
          </w:tcPr>
          <w:p w14:paraId="02A12B68" w14:textId="5A6BB915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25</w:t>
            </w:r>
          </w:p>
        </w:tc>
        <w:tc>
          <w:tcPr>
            <w:tcW w:w="7088" w:type="dxa"/>
          </w:tcPr>
          <w:p w14:paraId="7C0AF212" w14:textId="7D824CF9" w:rsidR="00947325" w:rsidRDefault="00947325" w:rsidP="00947325">
            <w:r>
              <w:t>Что такое взаимоблкировка (</w:t>
            </w:r>
            <w:r>
              <w:rPr>
                <w:lang w:val="en-US"/>
              </w:rPr>
              <w:t>deadlock)?</w:t>
            </w:r>
          </w:p>
        </w:tc>
        <w:tc>
          <w:tcPr>
            <w:tcW w:w="1380" w:type="dxa"/>
          </w:tcPr>
          <w:p w14:paraId="4AF5A3B4" w14:textId="77777777" w:rsidR="00947325" w:rsidRPr="006E49C9" w:rsidRDefault="00947325" w:rsidP="00947325">
            <w:pPr>
              <w:jc w:val="center"/>
            </w:pPr>
          </w:p>
        </w:tc>
      </w:tr>
      <w:tr w:rsidR="00947325" w14:paraId="2CCC48C2" w14:textId="77777777" w:rsidTr="006152F1">
        <w:tc>
          <w:tcPr>
            <w:tcW w:w="562" w:type="dxa"/>
          </w:tcPr>
          <w:p w14:paraId="1F8DFE30" w14:textId="64089CB7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6</w:t>
            </w:r>
          </w:p>
        </w:tc>
        <w:tc>
          <w:tcPr>
            <w:tcW w:w="7088" w:type="dxa"/>
          </w:tcPr>
          <w:p w14:paraId="0ACFEA0A" w14:textId="77777777" w:rsidR="00947325" w:rsidRDefault="00947325" w:rsidP="00947325">
            <w:r>
              <w:t>Какие бывают индексы?</w:t>
            </w:r>
            <w:r w:rsidRPr="00FF04A6">
              <w:t xml:space="preserve"> </w:t>
            </w:r>
            <w:r>
              <w:t>Для чего они нужны?</w:t>
            </w:r>
          </w:p>
          <w:p w14:paraId="65524597" w14:textId="77777777" w:rsidR="00947325" w:rsidRDefault="00947325" w:rsidP="00947325">
            <w:r>
              <w:t>(Составной, Уникальный, Покрывающий)</w:t>
            </w:r>
          </w:p>
          <w:p w14:paraId="255D2811" w14:textId="2044A865" w:rsidR="00947325" w:rsidRDefault="00947325" w:rsidP="00947325">
            <w:r>
              <w:t>Как они хранятся?</w:t>
            </w:r>
          </w:p>
        </w:tc>
        <w:tc>
          <w:tcPr>
            <w:tcW w:w="1380" w:type="dxa"/>
          </w:tcPr>
          <w:p w14:paraId="01D6E999" w14:textId="77777777" w:rsidR="00947325" w:rsidRPr="006E49C9" w:rsidRDefault="00947325" w:rsidP="00947325">
            <w:pPr>
              <w:jc w:val="center"/>
            </w:pPr>
          </w:p>
        </w:tc>
      </w:tr>
      <w:tr w:rsidR="00947325" w14:paraId="3FB4E085" w14:textId="77777777" w:rsidTr="006152F1">
        <w:tc>
          <w:tcPr>
            <w:tcW w:w="562" w:type="dxa"/>
          </w:tcPr>
          <w:p w14:paraId="76612F6A" w14:textId="02D8A628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7</w:t>
            </w:r>
          </w:p>
        </w:tc>
        <w:tc>
          <w:tcPr>
            <w:tcW w:w="7088" w:type="dxa"/>
          </w:tcPr>
          <w:p w14:paraId="0964F9E9" w14:textId="199CD49E" w:rsidR="00947325" w:rsidRDefault="00947325" w:rsidP="00947325">
            <w:r>
              <w:t>Какие есть рекомендации при проектировании индексов?</w:t>
            </w:r>
          </w:p>
        </w:tc>
        <w:tc>
          <w:tcPr>
            <w:tcW w:w="1380" w:type="dxa"/>
          </w:tcPr>
          <w:p w14:paraId="0A232F94" w14:textId="2A31399F" w:rsidR="00947325" w:rsidRDefault="00CF0C19" w:rsidP="00947325">
            <w:pPr>
              <w:jc w:val="center"/>
            </w:pPr>
            <w:hyperlink r:id="rId23" w:history="1">
              <w:r w:rsidRPr="00F06ABF">
                <w:rPr>
                  <w:rStyle w:val="Hyperlink"/>
                </w:rPr>
                <w:t>https://docs.microsoft.c</w:t>
              </w:r>
              <w:r w:rsidRPr="00F06ABF">
                <w:rPr>
                  <w:rStyle w:val="Hyperlink"/>
                </w:rPr>
                <w:lastRenderedPageBreak/>
                <w:t>om/ru-ru/sql/relational-databases/sql-server-index-design-guide?view=sql-server-ver15</w:t>
              </w:r>
            </w:hyperlink>
          </w:p>
          <w:p w14:paraId="01D411A0" w14:textId="07134AA4" w:rsidR="00CF0C19" w:rsidRPr="006E49C9" w:rsidRDefault="00CF0C19" w:rsidP="00947325">
            <w:pPr>
              <w:jc w:val="center"/>
            </w:pPr>
          </w:p>
        </w:tc>
      </w:tr>
      <w:tr w:rsidR="00947325" w14:paraId="54D9411A" w14:textId="77777777" w:rsidTr="006152F1">
        <w:tc>
          <w:tcPr>
            <w:tcW w:w="562" w:type="dxa"/>
          </w:tcPr>
          <w:p w14:paraId="11D78C12" w14:textId="711AB70A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28</w:t>
            </w:r>
          </w:p>
        </w:tc>
        <w:tc>
          <w:tcPr>
            <w:tcW w:w="7088" w:type="dxa"/>
          </w:tcPr>
          <w:p w14:paraId="152537AD" w14:textId="30957E5A" w:rsidR="00947325" w:rsidRDefault="00947325" w:rsidP="00947325">
            <w:r>
              <w:t xml:space="preserve">Какой смысл </w:t>
            </w:r>
            <w:proofErr w:type="spellStart"/>
            <w:r w:rsidRPr="00213023">
              <w:rPr>
                <w:lang w:val="en-US"/>
              </w:rPr>
              <w:t>FillFactor</w:t>
            </w:r>
            <w:proofErr w:type="spellEnd"/>
            <w:r w:rsidRPr="00C63A78">
              <w:t xml:space="preserve"> </w:t>
            </w:r>
            <w:r>
              <w:t>в выражении создания индекса? Уменьшение фрагментирования</w:t>
            </w:r>
          </w:p>
        </w:tc>
        <w:tc>
          <w:tcPr>
            <w:tcW w:w="1380" w:type="dxa"/>
          </w:tcPr>
          <w:p w14:paraId="0BEE26B3" w14:textId="4DF3F056" w:rsidR="00947325" w:rsidRDefault="00070FF8" w:rsidP="00947325">
            <w:pPr>
              <w:jc w:val="center"/>
            </w:pPr>
            <w:hyperlink r:id="rId24" w:history="1">
              <w:r w:rsidRPr="00F06ABF">
                <w:rPr>
                  <w:rStyle w:val="Hyperlink"/>
                </w:rPr>
                <w:t>http://www.k-press.ru/cs/2010/4/FF/FF.asp</w:t>
              </w:r>
            </w:hyperlink>
          </w:p>
          <w:p w14:paraId="62186F7A" w14:textId="3817622D" w:rsidR="00070FF8" w:rsidRDefault="00070FF8" w:rsidP="00947325">
            <w:pPr>
              <w:jc w:val="center"/>
            </w:pPr>
            <w:r>
              <w:br/>
            </w:r>
            <w:hyperlink r:id="rId25" w:history="1">
              <w:r w:rsidRPr="00F06ABF">
                <w:rPr>
                  <w:rStyle w:val="Hyperlink"/>
                </w:rPr>
                <w:t>https://www.itprotoday.com/sql-server/what-fill-factor-index-fill-factor-and-performance-part-1</w:t>
              </w:r>
            </w:hyperlink>
          </w:p>
          <w:p w14:paraId="4FD5B6F9" w14:textId="1FF3ABF4" w:rsidR="00070FF8" w:rsidRPr="006E49C9" w:rsidRDefault="00070FF8" w:rsidP="00947325">
            <w:pPr>
              <w:jc w:val="center"/>
            </w:pPr>
          </w:p>
        </w:tc>
      </w:tr>
      <w:tr w:rsidR="00947325" w14:paraId="77C51500" w14:textId="77777777" w:rsidTr="006152F1">
        <w:tc>
          <w:tcPr>
            <w:tcW w:w="562" w:type="dxa"/>
          </w:tcPr>
          <w:p w14:paraId="3F82B2E7" w14:textId="1395E7D9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9</w:t>
            </w:r>
          </w:p>
        </w:tc>
        <w:tc>
          <w:tcPr>
            <w:tcW w:w="7088" w:type="dxa"/>
          </w:tcPr>
          <w:p w14:paraId="101C5282" w14:textId="77777777" w:rsidR="00947325" w:rsidRDefault="00947325" w:rsidP="00947325">
            <w:r>
              <w:t xml:space="preserve">На какие типы данных нельзя создавать индексы? </w:t>
            </w:r>
          </w:p>
          <w:p w14:paraId="14161E77" w14:textId="2995FED9" w:rsidR="00947325" w:rsidRDefault="00947325" w:rsidP="00947325">
            <w:r>
              <w:rPr>
                <w:lang w:val="en-US"/>
              </w:rPr>
              <w:t>Image, Text, VARCHAR(MAX)</w:t>
            </w:r>
          </w:p>
        </w:tc>
        <w:tc>
          <w:tcPr>
            <w:tcW w:w="1380" w:type="dxa"/>
          </w:tcPr>
          <w:p w14:paraId="2F9B66D7" w14:textId="77777777" w:rsidR="00947325" w:rsidRPr="006E49C9" w:rsidRDefault="00947325" w:rsidP="00947325">
            <w:pPr>
              <w:jc w:val="center"/>
            </w:pPr>
          </w:p>
        </w:tc>
      </w:tr>
      <w:tr w:rsidR="00947325" w:rsidRPr="00F10256" w14:paraId="7E82D7CC" w14:textId="77777777" w:rsidTr="006152F1">
        <w:tc>
          <w:tcPr>
            <w:tcW w:w="562" w:type="dxa"/>
          </w:tcPr>
          <w:p w14:paraId="46EF1033" w14:textId="45542729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0</w:t>
            </w:r>
          </w:p>
        </w:tc>
        <w:tc>
          <w:tcPr>
            <w:tcW w:w="7088" w:type="dxa"/>
          </w:tcPr>
          <w:p w14:paraId="5C4D4560" w14:textId="7A5E9874" w:rsidR="00947325" w:rsidRDefault="00947325" w:rsidP="00947325">
            <w:r w:rsidRPr="00C63A78">
              <w:t>Как читать план запроса</w:t>
            </w:r>
            <w:r>
              <w:t>?</w:t>
            </w:r>
          </w:p>
        </w:tc>
        <w:tc>
          <w:tcPr>
            <w:tcW w:w="1380" w:type="dxa"/>
          </w:tcPr>
          <w:p w14:paraId="5FBABA4B" w14:textId="77777777" w:rsidR="00947325" w:rsidRDefault="00F10256" w:rsidP="00947325">
            <w:pPr>
              <w:jc w:val="center"/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</w:pP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>An </w:t>
            </w:r>
            <w:r w:rsidRPr="00F10256">
              <w:rPr>
                <w:rFonts w:ascii="Arial" w:hAnsi="Arial" w:cs="Arial"/>
                <w:b/>
                <w:bCs/>
                <w:color w:val="202124"/>
                <w:shd w:val="clear" w:color="auto" w:fill="FFFFFF"/>
                <w:lang w:val="en-US"/>
              </w:rPr>
              <w:t>index scan</w:t>
            </w: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> or table </w:t>
            </w:r>
            <w:r w:rsidRPr="00F10256">
              <w:rPr>
                <w:rFonts w:ascii="Arial" w:hAnsi="Arial" w:cs="Arial"/>
                <w:b/>
                <w:bCs/>
                <w:color w:val="202124"/>
                <w:shd w:val="clear" w:color="auto" w:fill="FFFFFF"/>
                <w:lang w:val="en-US"/>
              </w:rPr>
              <w:t>scan</w:t>
            </w: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 xml:space="preserve"> is when SQL Server </w:t>
            </w:r>
            <w:proofErr w:type="gramStart"/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>has to</w:t>
            </w:r>
            <w:proofErr w:type="gramEnd"/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> </w:t>
            </w:r>
            <w:r w:rsidRPr="00F10256">
              <w:rPr>
                <w:rFonts w:ascii="Arial" w:hAnsi="Arial" w:cs="Arial"/>
                <w:b/>
                <w:bCs/>
                <w:color w:val="202124"/>
                <w:shd w:val="clear" w:color="auto" w:fill="FFFFFF"/>
                <w:lang w:val="en-US"/>
              </w:rPr>
              <w:t>scan</w:t>
            </w: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> the data or </w:t>
            </w:r>
            <w:r w:rsidRPr="00F10256">
              <w:rPr>
                <w:rFonts w:ascii="Arial" w:hAnsi="Arial" w:cs="Arial"/>
                <w:b/>
                <w:bCs/>
                <w:color w:val="202124"/>
                <w:shd w:val="clear" w:color="auto" w:fill="FFFFFF"/>
                <w:lang w:val="en-US"/>
              </w:rPr>
              <w:t>index</w:t>
            </w: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> pages to find the appropriate records. A </w:t>
            </w:r>
            <w:r w:rsidRPr="00F10256">
              <w:rPr>
                <w:rFonts w:ascii="Arial" w:hAnsi="Arial" w:cs="Arial"/>
                <w:b/>
                <w:bCs/>
                <w:color w:val="202124"/>
                <w:shd w:val="clear" w:color="auto" w:fill="FFFFFF"/>
                <w:lang w:val="en-US"/>
              </w:rPr>
              <w:t>scan</w:t>
            </w: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> is the opposite of a </w:t>
            </w:r>
            <w:r w:rsidRPr="00F10256">
              <w:rPr>
                <w:rFonts w:ascii="Arial" w:hAnsi="Arial" w:cs="Arial"/>
                <w:b/>
                <w:bCs/>
                <w:color w:val="202124"/>
                <w:shd w:val="clear" w:color="auto" w:fill="FFFFFF"/>
                <w:lang w:val="en-US"/>
              </w:rPr>
              <w:t>seek</w:t>
            </w: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>, where a </w:t>
            </w:r>
            <w:r w:rsidRPr="00F10256">
              <w:rPr>
                <w:rFonts w:ascii="Arial" w:hAnsi="Arial" w:cs="Arial"/>
                <w:b/>
                <w:bCs/>
                <w:color w:val="202124"/>
                <w:shd w:val="clear" w:color="auto" w:fill="FFFFFF"/>
                <w:lang w:val="en-US"/>
              </w:rPr>
              <w:t>seek</w:t>
            </w: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> uses the </w:t>
            </w:r>
            <w:r w:rsidRPr="00F10256">
              <w:rPr>
                <w:rFonts w:ascii="Arial" w:hAnsi="Arial" w:cs="Arial"/>
                <w:b/>
                <w:bCs/>
                <w:color w:val="202124"/>
                <w:shd w:val="clear" w:color="auto" w:fill="FFFFFF"/>
                <w:lang w:val="en-US"/>
              </w:rPr>
              <w:t>index</w:t>
            </w: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t xml:space="preserve"> to pinpoint the </w:t>
            </w:r>
            <w:r w:rsidRPr="00F10256"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  <w:lastRenderedPageBreak/>
              <w:t>records that are needed to satisfy the query.</w:t>
            </w:r>
          </w:p>
          <w:p w14:paraId="54A67A71" w14:textId="77777777" w:rsidR="00F10256" w:rsidRDefault="00F10256" w:rsidP="00947325">
            <w:pPr>
              <w:jc w:val="center"/>
              <w:rPr>
                <w:rFonts w:ascii="Arial" w:hAnsi="Arial" w:cs="Arial"/>
                <w:color w:val="202124"/>
                <w:shd w:val="clear" w:color="auto" w:fill="FFFFFF"/>
                <w:lang w:val="en-US"/>
              </w:rPr>
            </w:pPr>
          </w:p>
          <w:p w14:paraId="1B8CE745" w14:textId="6F12D17B" w:rsidR="00F10256" w:rsidRDefault="00F10256" w:rsidP="00947325">
            <w:pPr>
              <w:jc w:val="center"/>
              <w:rPr>
                <w:lang w:val="en-US"/>
              </w:rPr>
            </w:pPr>
            <w:hyperlink r:id="rId26" w:history="1">
              <w:r w:rsidRPr="00F06ABF">
                <w:rPr>
                  <w:rStyle w:val="Hyperlink"/>
                  <w:lang w:val="en-US"/>
                </w:rPr>
                <w:t>http://www.queryprocessor.ru/qp_showplan/</w:t>
              </w:r>
            </w:hyperlink>
          </w:p>
          <w:p w14:paraId="1B6B4D58" w14:textId="1BD6D3ED" w:rsidR="00F10256" w:rsidRPr="00F10256" w:rsidRDefault="00F10256" w:rsidP="00947325">
            <w:pPr>
              <w:jc w:val="center"/>
              <w:rPr>
                <w:lang w:val="en-US"/>
              </w:rPr>
            </w:pPr>
          </w:p>
        </w:tc>
      </w:tr>
      <w:tr w:rsidR="00947325" w14:paraId="2673334C" w14:textId="77777777" w:rsidTr="006152F1">
        <w:tc>
          <w:tcPr>
            <w:tcW w:w="562" w:type="dxa"/>
          </w:tcPr>
          <w:p w14:paraId="6D36F614" w14:textId="559E66C0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31</w:t>
            </w:r>
          </w:p>
        </w:tc>
        <w:tc>
          <w:tcPr>
            <w:tcW w:w="7088" w:type="dxa"/>
          </w:tcPr>
          <w:p w14:paraId="708B46C3" w14:textId="1A0BA13D" w:rsidR="00947325" w:rsidRDefault="00947325" w:rsidP="00947325">
            <w:r>
              <w:t>Что такое куча при использовании индекса? Когда использование кучи лучше индекса?</w:t>
            </w:r>
          </w:p>
        </w:tc>
        <w:tc>
          <w:tcPr>
            <w:tcW w:w="1380" w:type="dxa"/>
          </w:tcPr>
          <w:p w14:paraId="6F1FE3A3" w14:textId="52D40B5F" w:rsidR="00947325" w:rsidRDefault="00F10256" w:rsidP="00947325">
            <w:pPr>
              <w:jc w:val="center"/>
            </w:pPr>
            <w:hyperlink r:id="rId27" w:history="1">
              <w:r w:rsidRPr="00F06ABF">
                <w:rPr>
                  <w:rStyle w:val="Hyperlink"/>
                </w:rPr>
                <w:t>https://habr.com/ru/post/247373/</w:t>
              </w:r>
            </w:hyperlink>
          </w:p>
          <w:p w14:paraId="2A269D74" w14:textId="11A12BF4" w:rsidR="00F10256" w:rsidRPr="006E49C9" w:rsidRDefault="00F10256" w:rsidP="00947325">
            <w:pPr>
              <w:jc w:val="center"/>
            </w:pPr>
          </w:p>
        </w:tc>
      </w:tr>
      <w:tr w:rsidR="00947325" w14:paraId="61A67534" w14:textId="77777777" w:rsidTr="006152F1">
        <w:tc>
          <w:tcPr>
            <w:tcW w:w="562" w:type="dxa"/>
          </w:tcPr>
          <w:p w14:paraId="78669074" w14:textId="5EF07323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2</w:t>
            </w:r>
          </w:p>
        </w:tc>
        <w:tc>
          <w:tcPr>
            <w:tcW w:w="7088" w:type="dxa"/>
          </w:tcPr>
          <w:p w14:paraId="11C0A0F6" w14:textId="4B3567D1" w:rsidR="00947325" w:rsidRDefault="00947325" w:rsidP="00947325">
            <w:r>
              <w:t>Что такое индексированное представление? Как он работает?</w:t>
            </w:r>
          </w:p>
        </w:tc>
        <w:tc>
          <w:tcPr>
            <w:tcW w:w="1380" w:type="dxa"/>
          </w:tcPr>
          <w:p w14:paraId="6D0E0E85" w14:textId="1414386E" w:rsidR="00947325" w:rsidRDefault="008154AC" w:rsidP="00947325">
            <w:pPr>
              <w:jc w:val="center"/>
            </w:pPr>
            <w:hyperlink r:id="rId28" w:history="1">
              <w:r w:rsidRPr="00F06ABF">
                <w:rPr>
                  <w:rStyle w:val="Hyperlink"/>
                </w:rPr>
                <w:t>https://professorweb.ru/my/sql-server/2012/level3/3_8.php</w:t>
              </w:r>
            </w:hyperlink>
          </w:p>
          <w:p w14:paraId="25EBC9B9" w14:textId="240EF65D" w:rsidR="008154AC" w:rsidRPr="006E49C9" w:rsidRDefault="008154AC" w:rsidP="00947325">
            <w:pPr>
              <w:jc w:val="center"/>
            </w:pPr>
          </w:p>
        </w:tc>
      </w:tr>
      <w:tr w:rsidR="00947325" w14:paraId="53960390" w14:textId="77777777" w:rsidTr="006152F1">
        <w:tc>
          <w:tcPr>
            <w:tcW w:w="562" w:type="dxa"/>
          </w:tcPr>
          <w:p w14:paraId="0E2C99AC" w14:textId="314116D5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3</w:t>
            </w:r>
          </w:p>
        </w:tc>
        <w:tc>
          <w:tcPr>
            <w:tcW w:w="7088" w:type="dxa"/>
          </w:tcPr>
          <w:p w14:paraId="60102117" w14:textId="5ADCA1C7" w:rsidR="00947325" w:rsidRDefault="00947325" w:rsidP="00947325">
            <w:r>
              <w:t>В чем отличие между SQL командами DELETE и TR</w:t>
            </w:r>
            <w:r>
              <w:rPr>
                <w:lang w:val="en-US"/>
              </w:rPr>
              <w:t>U</w:t>
            </w:r>
            <w:r>
              <w:t>N</w:t>
            </w:r>
            <w:r>
              <w:rPr>
                <w:lang w:val="en-US"/>
              </w:rPr>
              <w:t>C</w:t>
            </w:r>
            <w:r>
              <w:t>ATE?</w:t>
            </w:r>
          </w:p>
        </w:tc>
        <w:tc>
          <w:tcPr>
            <w:tcW w:w="1380" w:type="dxa"/>
          </w:tcPr>
          <w:p w14:paraId="6EA2CD6D" w14:textId="47B0A812" w:rsidR="00947325" w:rsidRDefault="00E64833" w:rsidP="00947325">
            <w:pPr>
              <w:jc w:val="center"/>
            </w:pPr>
            <w:hyperlink r:id="rId29" w:history="1">
              <w:r w:rsidRPr="00F06ABF">
                <w:rPr>
                  <w:rStyle w:val="Hyperlink"/>
                </w:rPr>
                <w:t>http://www.quizful.net/interview/sql/delete-truncate-difference</w:t>
              </w:r>
            </w:hyperlink>
          </w:p>
          <w:p w14:paraId="65D265BD" w14:textId="6F536DA9" w:rsidR="00E64833" w:rsidRPr="006E49C9" w:rsidRDefault="00E64833" w:rsidP="00947325">
            <w:pPr>
              <w:jc w:val="center"/>
            </w:pPr>
          </w:p>
        </w:tc>
      </w:tr>
      <w:tr w:rsidR="00947325" w14:paraId="46793DAF" w14:textId="77777777" w:rsidTr="006152F1">
        <w:tc>
          <w:tcPr>
            <w:tcW w:w="562" w:type="dxa"/>
          </w:tcPr>
          <w:p w14:paraId="6A1AF835" w14:textId="2068B406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4</w:t>
            </w:r>
          </w:p>
        </w:tc>
        <w:tc>
          <w:tcPr>
            <w:tcW w:w="7088" w:type="dxa"/>
          </w:tcPr>
          <w:p w14:paraId="27B0FDD8" w14:textId="5D373BDD" w:rsidR="00947325" w:rsidRDefault="00947325" w:rsidP="00947325">
            <w:r>
              <w:t>Какие типы триггеров вы знаете. Перечислите их. Дайте описание.</w:t>
            </w:r>
          </w:p>
        </w:tc>
        <w:tc>
          <w:tcPr>
            <w:tcW w:w="1380" w:type="dxa"/>
          </w:tcPr>
          <w:p w14:paraId="598B0A5F" w14:textId="0D795259" w:rsidR="00947325" w:rsidRDefault="00FD240B" w:rsidP="00947325">
            <w:pPr>
              <w:jc w:val="center"/>
            </w:pPr>
            <w:hyperlink r:id="rId30" w:history="1">
              <w:r w:rsidRPr="00F06ABF">
                <w:rPr>
                  <w:rStyle w:val="Hyperlink"/>
                </w:rPr>
                <w:t>https://intuit.ru/studies/courses/5/5/lecture/148?page=2#:~:text=%D0%A1%D1%83%D1%89%D0%B5%D1%81%D1%82%D0%B2%D1%83%D0%B5%D1%82%20%D1%82%D1%80%D0%B8%20%D1%82%D0%B8%D0%BF%D0%B0%20%D1%82%D</w:t>
              </w:r>
              <w:r w:rsidRPr="00F06ABF">
                <w:rPr>
                  <w:rStyle w:val="Hyperlink"/>
                </w:rPr>
                <w:lastRenderedPageBreak/>
                <w:t>1%80%D0%B8%D0%B3%D0%B3%D0%B5%D1%80%D0%BE%D0%B2%3A,%D0%B4%D0%B0%D0%BD%D0%BD%D1%8B%D1%85%</w:t>
              </w:r>
              <w:r w:rsidRPr="00F06ABF">
                <w:rPr>
                  <w:rStyle w:val="Hyperlink"/>
                </w:rPr>
                <w:t>2</w:t>
              </w:r>
              <w:r w:rsidRPr="00F06ABF">
                <w:rPr>
                  <w:rStyle w:val="Hyperlink"/>
                </w:rPr>
                <w:t>0%D1%81%20%D0%BF%D0%BE%D0%BC%D0%BE%D1%89%D1%8C%D1%8E%20%D0%BA%D0%BE%D0%BC%D0%B0%D0%BD%D0%B4%D1%8B%20DELETE</w:t>
              </w:r>
            </w:hyperlink>
            <w:r w:rsidRPr="00FD240B">
              <w:t>.</w:t>
            </w:r>
          </w:p>
          <w:p w14:paraId="4C071339" w14:textId="67699BCE" w:rsidR="00FD240B" w:rsidRPr="006E49C9" w:rsidRDefault="00FD240B" w:rsidP="00947325">
            <w:pPr>
              <w:jc w:val="center"/>
            </w:pPr>
          </w:p>
        </w:tc>
      </w:tr>
      <w:tr w:rsidR="00947325" w14:paraId="53A522B1" w14:textId="77777777" w:rsidTr="006152F1">
        <w:tc>
          <w:tcPr>
            <w:tcW w:w="562" w:type="dxa"/>
          </w:tcPr>
          <w:p w14:paraId="78D00C15" w14:textId="47952F67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35</w:t>
            </w:r>
          </w:p>
        </w:tc>
        <w:tc>
          <w:tcPr>
            <w:tcW w:w="7088" w:type="dxa"/>
          </w:tcPr>
          <w:p w14:paraId="606C70E5" w14:textId="2B006EB2" w:rsidR="00947325" w:rsidRDefault="00947325" w:rsidP="00947325">
            <w:r>
              <w:t>Что</w:t>
            </w:r>
            <w:r w:rsidRPr="00897C62">
              <w:rPr>
                <w:lang w:val="en-US"/>
              </w:rPr>
              <w:t xml:space="preserve"> </w:t>
            </w:r>
            <w:r>
              <w:t>такое</w:t>
            </w:r>
            <w:r w:rsidRPr="004123E2">
              <w:rPr>
                <w:lang w:val="en-US"/>
              </w:rPr>
              <w:t xml:space="preserve"> user-defined functions (UDF)? </w:t>
            </w:r>
            <w:r>
              <w:t xml:space="preserve">Какие они бывают (скалярные, табличные, </w:t>
            </w:r>
            <w:r>
              <w:rPr>
                <w:lang w:val="en-US"/>
              </w:rPr>
              <w:t>inline</w:t>
            </w:r>
            <w:r>
              <w:t>)? Какие ограничения при работе с функциями?</w:t>
            </w:r>
          </w:p>
        </w:tc>
        <w:tc>
          <w:tcPr>
            <w:tcW w:w="1380" w:type="dxa"/>
          </w:tcPr>
          <w:p w14:paraId="3B33F75B" w14:textId="77777777" w:rsidR="00947325" w:rsidRPr="006E49C9" w:rsidRDefault="00947325" w:rsidP="00947325">
            <w:pPr>
              <w:jc w:val="center"/>
            </w:pPr>
          </w:p>
        </w:tc>
      </w:tr>
      <w:tr w:rsidR="00947325" w:rsidRPr="00E64833" w14:paraId="51470C77" w14:textId="77777777" w:rsidTr="006152F1">
        <w:tc>
          <w:tcPr>
            <w:tcW w:w="562" w:type="dxa"/>
          </w:tcPr>
          <w:p w14:paraId="769B582A" w14:textId="1A791CF2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6</w:t>
            </w:r>
          </w:p>
        </w:tc>
        <w:tc>
          <w:tcPr>
            <w:tcW w:w="7088" w:type="dxa"/>
          </w:tcPr>
          <w:p w14:paraId="4092330D" w14:textId="3A0F03DF" w:rsidR="00947325" w:rsidRPr="00947325" w:rsidRDefault="00947325" w:rsidP="00947325">
            <w:pPr>
              <w:rPr>
                <w:lang w:val="en-US"/>
              </w:rPr>
            </w:pPr>
            <w:r>
              <w:t xml:space="preserve">Что такое СТЕ </w:t>
            </w:r>
            <w:r w:rsidRPr="00D60783">
              <w:t xml:space="preserve">(общее табличное выражение) </w:t>
            </w:r>
            <w:r>
              <w:t>(</w:t>
            </w:r>
            <w:r w:rsidRPr="00D60783">
              <w:t>WITH</w:t>
            </w:r>
            <w:r>
              <w:t>).</w:t>
            </w:r>
            <w:r>
              <w:br/>
              <w:t>Рекурсивное СТЕ.</w:t>
            </w:r>
          </w:p>
        </w:tc>
        <w:tc>
          <w:tcPr>
            <w:tcW w:w="1380" w:type="dxa"/>
          </w:tcPr>
          <w:p w14:paraId="30E68AB3" w14:textId="2160A6D8" w:rsidR="00947325" w:rsidRDefault="00E64833" w:rsidP="00947325">
            <w:pPr>
              <w:jc w:val="center"/>
              <w:rPr>
                <w:lang w:val="en-US"/>
              </w:rPr>
            </w:pPr>
            <w:hyperlink r:id="rId31" w:history="1">
              <w:r w:rsidRPr="00F06ABF">
                <w:rPr>
                  <w:rStyle w:val="Hyperlink"/>
                  <w:lang w:val="en-US"/>
                </w:rPr>
                <w:t>http://www.sql-tutorial.ru/ru/book_common_table_expressions_cte.html</w:t>
              </w:r>
            </w:hyperlink>
          </w:p>
          <w:p w14:paraId="0F3FA681" w14:textId="5E94F0C5" w:rsidR="00E64833" w:rsidRDefault="00E64833" w:rsidP="00947325">
            <w:pPr>
              <w:jc w:val="center"/>
              <w:rPr>
                <w:lang w:val="en-US"/>
              </w:rPr>
            </w:pPr>
            <w:hyperlink r:id="rId32" w:history="1">
              <w:r w:rsidRPr="00F06ABF">
                <w:rPr>
                  <w:rStyle w:val="Hyperlink"/>
                  <w:lang w:val="en-US"/>
                </w:rPr>
                <w:t>http://www.sql-tutorial.ru/ru/book_recursive_cte.html</w:t>
              </w:r>
            </w:hyperlink>
          </w:p>
          <w:p w14:paraId="43BD53DD" w14:textId="743ACFB7" w:rsidR="00E64833" w:rsidRPr="00E64833" w:rsidRDefault="00E64833" w:rsidP="00947325">
            <w:pPr>
              <w:jc w:val="center"/>
              <w:rPr>
                <w:lang w:val="en-US"/>
              </w:rPr>
            </w:pPr>
          </w:p>
        </w:tc>
      </w:tr>
      <w:tr w:rsidR="00947325" w:rsidRPr="00985686" w14:paraId="5E2FD130" w14:textId="77777777" w:rsidTr="006152F1">
        <w:tc>
          <w:tcPr>
            <w:tcW w:w="562" w:type="dxa"/>
          </w:tcPr>
          <w:p w14:paraId="52C9B722" w14:textId="1B74C67C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7</w:t>
            </w:r>
          </w:p>
        </w:tc>
        <w:tc>
          <w:tcPr>
            <w:tcW w:w="7088" w:type="dxa"/>
          </w:tcPr>
          <w:p w14:paraId="1F838758" w14:textId="6D146716" w:rsidR="00947325" w:rsidRPr="00947325" w:rsidRDefault="00947325" w:rsidP="00947325">
            <w:pPr>
              <w:rPr>
                <w:lang w:val="en-US"/>
              </w:rPr>
            </w:pPr>
            <w:r>
              <w:t xml:space="preserve">Расскажите про оператор </w:t>
            </w:r>
            <w:r>
              <w:rPr>
                <w:lang w:val="en-US"/>
              </w:rPr>
              <w:t>MERGE</w:t>
            </w:r>
          </w:p>
        </w:tc>
        <w:tc>
          <w:tcPr>
            <w:tcW w:w="1380" w:type="dxa"/>
          </w:tcPr>
          <w:p w14:paraId="65BA9600" w14:textId="7DBA8824" w:rsidR="00947325" w:rsidRDefault="00985686" w:rsidP="00947325">
            <w:pPr>
              <w:jc w:val="center"/>
              <w:rPr>
                <w:lang w:val="en-US"/>
              </w:rPr>
            </w:pPr>
            <w:hyperlink r:id="rId33" w:history="1">
              <w:r w:rsidRPr="00F06ABF">
                <w:rPr>
                  <w:rStyle w:val="Hyperlink"/>
                  <w:lang w:val="en-US"/>
                </w:rPr>
                <w:t>https://info-comp.ru/obucheniest/5</w:t>
              </w:r>
              <w:r w:rsidRPr="00F06ABF">
                <w:rPr>
                  <w:rStyle w:val="Hyperlink"/>
                  <w:lang w:val="en-US"/>
                </w:rPr>
                <w:lastRenderedPageBreak/>
                <w:t>61-merge-in-t-sql.html</w:t>
              </w:r>
            </w:hyperlink>
          </w:p>
          <w:p w14:paraId="13EBF557" w14:textId="32439512" w:rsidR="00985686" w:rsidRPr="00985686" w:rsidRDefault="00985686" w:rsidP="00947325">
            <w:pPr>
              <w:jc w:val="center"/>
              <w:rPr>
                <w:lang w:val="en-US"/>
              </w:rPr>
            </w:pPr>
          </w:p>
        </w:tc>
      </w:tr>
      <w:tr w:rsidR="00947325" w:rsidRPr="003C55F1" w14:paraId="23E24A50" w14:textId="77777777" w:rsidTr="006152F1">
        <w:tc>
          <w:tcPr>
            <w:tcW w:w="562" w:type="dxa"/>
          </w:tcPr>
          <w:p w14:paraId="3F820FAF" w14:textId="11761F13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lastRenderedPageBreak/>
              <w:t>38</w:t>
            </w:r>
          </w:p>
        </w:tc>
        <w:tc>
          <w:tcPr>
            <w:tcW w:w="7088" w:type="dxa"/>
          </w:tcPr>
          <w:p w14:paraId="7BA07F84" w14:textId="42C3B878" w:rsidR="00947325" w:rsidRPr="00947325" w:rsidRDefault="00947325" w:rsidP="00947325">
            <w:pPr>
              <w:rPr>
                <w:lang w:val="en-US"/>
              </w:rPr>
            </w:pPr>
            <w:r>
              <w:t>Расскажите</w:t>
            </w:r>
            <w:r w:rsidRPr="007D5F50">
              <w:rPr>
                <w:lang w:val="en-US"/>
              </w:rPr>
              <w:t xml:space="preserve"> </w:t>
            </w:r>
            <w:r>
              <w:t>про</w:t>
            </w:r>
            <w:r w:rsidRPr="007D5F50">
              <w:rPr>
                <w:lang w:val="en-US"/>
              </w:rPr>
              <w:t xml:space="preserve"> </w:t>
            </w:r>
            <w:r>
              <w:rPr>
                <w:lang w:val="en-US"/>
              </w:rPr>
              <w:t>CROSS</w:t>
            </w:r>
            <w:r w:rsidRPr="007D5F50">
              <w:rPr>
                <w:lang w:val="en-US"/>
              </w:rPr>
              <w:t xml:space="preserve"> </w:t>
            </w:r>
            <w:r>
              <w:rPr>
                <w:lang w:val="en-US"/>
              </w:rPr>
              <w:t>APPLY</w:t>
            </w:r>
            <w:r w:rsidRPr="007D5F50">
              <w:rPr>
                <w:lang w:val="en-US"/>
              </w:rPr>
              <w:t xml:space="preserve">, </w:t>
            </w:r>
            <w:r>
              <w:rPr>
                <w:lang w:val="en-US"/>
              </w:rPr>
              <w:t>OUTER</w:t>
            </w:r>
            <w:r w:rsidRPr="007D5F50">
              <w:rPr>
                <w:lang w:val="en-US"/>
              </w:rPr>
              <w:t xml:space="preserve"> </w:t>
            </w:r>
            <w:r>
              <w:rPr>
                <w:lang w:val="en-US"/>
              </w:rPr>
              <w:t>APPLY</w:t>
            </w:r>
          </w:p>
        </w:tc>
        <w:tc>
          <w:tcPr>
            <w:tcW w:w="1380" w:type="dxa"/>
          </w:tcPr>
          <w:p w14:paraId="619528AE" w14:textId="28B0401B" w:rsidR="00947325" w:rsidRDefault="00DD5F5B" w:rsidP="00947325">
            <w:pPr>
              <w:jc w:val="center"/>
              <w:rPr>
                <w:lang w:val="en-US"/>
              </w:rPr>
            </w:pPr>
            <w:hyperlink r:id="rId34" w:history="1">
              <w:r w:rsidRPr="00F06ABF">
                <w:rPr>
                  <w:rStyle w:val="Hyperlink"/>
                  <w:lang w:val="en-US"/>
                </w:rPr>
                <w:t>http://www.sql-tutorial.ru/ru/book_cross_apply/page2.html</w:t>
              </w:r>
            </w:hyperlink>
          </w:p>
          <w:p w14:paraId="0D27101E" w14:textId="77777777" w:rsidR="00DD5F5B" w:rsidRDefault="00DD5F5B" w:rsidP="00947325">
            <w:pPr>
              <w:jc w:val="center"/>
              <w:rPr>
                <w:lang w:val="en-US"/>
              </w:rPr>
            </w:pPr>
          </w:p>
          <w:p w14:paraId="135F9B1B" w14:textId="23FC7706" w:rsidR="00DD5F5B" w:rsidRDefault="00DD5F5B" w:rsidP="00947325">
            <w:pPr>
              <w:jc w:val="center"/>
              <w:rPr>
                <w:lang w:val="en-US"/>
              </w:rPr>
            </w:pPr>
            <w:hyperlink r:id="rId35" w:history="1">
              <w:r w:rsidRPr="00F06ABF">
                <w:rPr>
                  <w:rStyle w:val="Hyperlink"/>
                  <w:lang w:val="en-US"/>
                </w:rPr>
                <w:t>http://www.t-sql.ru/post/CrossApply.aspx</w:t>
              </w:r>
            </w:hyperlink>
          </w:p>
          <w:p w14:paraId="5748EE14" w14:textId="4072E8F3" w:rsidR="00DD5F5B" w:rsidRPr="00947325" w:rsidRDefault="00DD5F5B" w:rsidP="00947325">
            <w:pPr>
              <w:jc w:val="center"/>
              <w:rPr>
                <w:lang w:val="en-US"/>
              </w:rPr>
            </w:pPr>
          </w:p>
        </w:tc>
      </w:tr>
      <w:tr w:rsidR="00947325" w:rsidRPr="003C55F1" w14:paraId="5FADB5CD" w14:textId="77777777" w:rsidTr="006152F1">
        <w:tc>
          <w:tcPr>
            <w:tcW w:w="562" w:type="dxa"/>
          </w:tcPr>
          <w:p w14:paraId="650C87DE" w14:textId="5C93FF1A" w:rsidR="00947325" w:rsidRDefault="00947325" w:rsidP="00947325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9</w:t>
            </w:r>
          </w:p>
        </w:tc>
        <w:tc>
          <w:tcPr>
            <w:tcW w:w="7088" w:type="dxa"/>
          </w:tcPr>
          <w:p w14:paraId="2CC52E6F" w14:textId="6988A8A3" w:rsidR="00947325" w:rsidRPr="00947325" w:rsidRDefault="00947325" w:rsidP="00947325">
            <w:pPr>
              <w:rPr>
                <w:lang w:val="en-US"/>
              </w:rPr>
            </w:pPr>
            <w:r>
              <w:t>Какие</w:t>
            </w:r>
            <w:r w:rsidRPr="00947325">
              <w:rPr>
                <w:lang w:val="en-US"/>
              </w:rPr>
              <w:t xml:space="preserve"> </w:t>
            </w:r>
            <w:r>
              <w:t>знаете</w:t>
            </w:r>
            <w:r w:rsidRPr="00947325">
              <w:rPr>
                <w:lang w:val="en-US"/>
              </w:rPr>
              <w:t xml:space="preserve"> </w:t>
            </w:r>
            <w:r>
              <w:t>оконные</w:t>
            </w:r>
            <w:r w:rsidRPr="00947325">
              <w:rPr>
                <w:lang w:val="en-US"/>
              </w:rPr>
              <w:t xml:space="preserve"> </w:t>
            </w:r>
            <w:r>
              <w:t>функции</w:t>
            </w:r>
            <w:r w:rsidRPr="00947325">
              <w:rPr>
                <w:lang w:val="en-US"/>
              </w:rPr>
              <w:t xml:space="preserve"> /  </w:t>
            </w:r>
            <w:r>
              <w:t>функции</w:t>
            </w:r>
            <w:r w:rsidRPr="00947325">
              <w:rPr>
                <w:lang w:val="en-US"/>
              </w:rPr>
              <w:t xml:space="preserve"> </w:t>
            </w:r>
            <w:r>
              <w:t>ранжирования</w:t>
            </w:r>
            <w:r w:rsidRPr="00947325">
              <w:rPr>
                <w:lang w:val="en-US"/>
              </w:rPr>
              <w:br/>
              <w:t>(</w:t>
            </w:r>
            <w:r>
              <w:rPr>
                <w:lang w:val="en-US"/>
              </w:rPr>
              <w:t>ROW</w:t>
            </w:r>
            <w:r w:rsidRPr="00947325">
              <w:rPr>
                <w:lang w:val="en-US"/>
              </w:rPr>
              <w:t>_</w:t>
            </w:r>
            <w:r>
              <w:rPr>
                <w:lang w:val="en-US"/>
              </w:rPr>
              <w:t>NUMBER</w:t>
            </w:r>
            <w:r w:rsidRPr="00947325">
              <w:rPr>
                <w:lang w:val="en-US"/>
              </w:rPr>
              <w:t xml:space="preserve">, </w:t>
            </w:r>
            <w:r>
              <w:rPr>
                <w:lang w:val="en-US"/>
              </w:rPr>
              <w:t>DENSE</w:t>
            </w:r>
            <w:r w:rsidRPr="00947325">
              <w:rPr>
                <w:lang w:val="en-US"/>
              </w:rPr>
              <w:t>_</w:t>
            </w:r>
            <w:r>
              <w:rPr>
                <w:lang w:val="en-US"/>
              </w:rPr>
              <w:t>RANK</w:t>
            </w:r>
            <w:r w:rsidRPr="00947325">
              <w:rPr>
                <w:lang w:val="en-US"/>
              </w:rPr>
              <w:t xml:space="preserve">, </w:t>
            </w:r>
            <w:r>
              <w:rPr>
                <w:lang w:val="en-US"/>
              </w:rPr>
              <w:t>RANK</w:t>
            </w:r>
            <w:r w:rsidRPr="00947325">
              <w:rPr>
                <w:lang w:val="en-US"/>
              </w:rPr>
              <w:t xml:space="preserve">, </w:t>
            </w:r>
            <w:r>
              <w:rPr>
                <w:lang w:val="en-US"/>
              </w:rPr>
              <w:t>NTILE</w:t>
            </w:r>
            <w:r w:rsidRPr="00947325">
              <w:rPr>
                <w:lang w:val="en-US"/>
              </w:rPr>
              <w:t>,</w:t>
            </w:r>
            <w:r w:rsidRPr="00947325">
              <w:rPr>
                <w:lang w:val="en-US"/>
              </w:rPr>
              <w:br/>
            </w:r>
            <w:r>
              <w:rPr>
                <w:lang w:val="en-US"/>
              </w:rPr>
              <w:t>LAG</w:t>
            </w:r>
            <w:r w:rsidRPr="00947325">
              <w:rPr>
                <w:lang w:val="en-US"/>
              </w:rPr>
              <w:t xml:space="preserve">, </w:t>
            </w:r>
            <w:r>
              <w:rPr>
                <w:lang w:val="en-US"/>
              </w:rPr>
              <w:t>LEAD</w:t>
            </w:r>
            <w:r w:rsidRPr="00947325">
              <w:rPr>
                <w:lang w:val="en-US"/>
              </w:rPr>
              <w:t>)</w:t>
            </w:r>
          </w:p>
        </w:tc>
        <w:tc>
          <w:tcPr>
            <w:tcW w:w="1380" w:type="dxa"/>
          </w:tcPr>
          <w:p w14:paraId="7741AB16" w14:textId="1491DD3F" w:rsidR="00947325" w:rsidRDefault="00A75281" w:rsidP="00947325">
            <w:pPr>
              <w:jc w:val="center"/>
              <w:rPr>
                <w:lang w:val="en-US"/>
              </w:rPr>
            </w:pPr>
            <w:hyperlink r:id="rId36" w:history="1">
              <w:r w:rsidRPr="00F06ABF">
                <w:rPr>
                  <w:rStyle w:val="Hyperlink"/>
                  <w:lang w:val="en-US"/>
                </w:rPr>
                <w:t>https://www.fastreport.ru/ru/blog/show/window-functions-tsql-part2/</w:t>
              </w:r>
            </w:hyperlink>
          </w:p>
          <w:p w14:paraId="2393298C" w14:textId="70FB643F" w:rsidR="00A75281" w:rsidRPr="00947325" w:rsidRDefault="00A75281" w:rsidP="00947325">
            <w:pPr>
              <w:jc w:val="center"/>
              <w:rPr>
                <w:lang w:val="en-US"/>
              </w:rPr>
            </w:pPr>
          </w:p>
        </w:tc>
      </w:tr>
    </w:tbl>
    <w:p w14:paraId="1DD37079" w14:textId="3DB3EEF1" w:rsidR="00064735" w:rsidRPr="00947325" w:rsidRDefault="00064735">
      <w:pPr>
        <w:rPr>
          <w:b/>
          <w:lang w:val="en-US"/>
        </w:rPr>
      </w:pPr>
    </w:p>
    <w:p w14:paraId="546A25E0" w14:textId="31A0BF2B" w:rsidR="00980D87" w:rsidRPr="00947325" w:rsidRDefault="00980D87">
      <w:pPr>
        <w:rPr>
          <w:lang w:val="en-US"/>
        </w:rPr>
      </w:pPr>
    </w:p>
    <w:p w14:paraId="03698750" w14:textId="77777777" w:rsidR="006152F1" w:rsidRPr="00947325" w:rsidRDefault="006152F1">
      <w:pPr>
        <w:rPr>
          <w:lang w:val="en-US"/>
        </w:rPr>
      </w:pPr>
      <w:r w:rsidRPr="00947325">
        <w:rPr>
          <w:lang w:val="en-US"/>
        </w:rPr>
        <w:br w:type="page"/>
      </w:r>
    </w:p>
    <w:p w14:paraId="7ED297D4" w14:textId="4F04BA3D" w:rsidR="004123E2" w:rsidRDefault="004123E2">
      <w:r>
        <w:lastRenderedPageBreak/>
        <w:t>Правила выставления оценки:</w:t>
      </w:r>
    </w:p>
    <w:p w14:paraId="51E48FE1" w14:textId="44105DF3" w:rsidR="004123E2" w:rsidRDefault="004123E2"/>
    <w:p w14:paraId="42F11AFA" w14:textId="608A7229" w:rsidR="004123E2" w:rsidRPr="00803299" w:rsidRDefault="00070FF8">
      <w:pPr>
        <w:rPr>
          <w:i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набранные баллы за ответы на вопросы</m:t>
              </m:r>
            </m:num>
            <m:den>
              <m:r>
                <w:rPr>
                  <w:rFonts w:ascii="Cambria Math" w:hAnsi="Cambria Math"/>
                </w:rPr>
                <m:t>количество заданных вопросов*2</m:t>
              </m:r>
            </m:den>
          </m:f>
          <m:r>
            <w:rPr>
              <w:rFonts w:ascii="Cambria Math" w:hAnsi="Cambria Math"/>
            </w:rPr>
            <m:t>*5=оценка</m:t>
          </m:r>
        </m:oMath>
      </m:oMathPara>
    </w:p>
    <w:p w14:paraId="2A111811" w14:textId="77777777" w:rsidR="004123E2" w:rsidRPr="004123E2" w:rsidRDefault="004123E2" w:rsidP="004123E2">
      <w:pPr>
        <w:pStyle w:val="NormalWeb"/>
        <w:rPr>
          <w:color w:val="000000"/>
          <w:lang w:val="ru-RU"/>
        </w:rPr>
      </w:pPr>
      <w:r w:rsidRPr="004123E2">
        <w:rPr>
          <w:color w:val="000000"/>
          <w:lang w:val="ru-RU"/>
        </w:rPr>
        <w:t>Оценки по критериям складываются и итоговая сумма округляется согласно списку кратно 0.5 баллам:</w:t>
      </w:r>
    </w:p>
    <w:p w14:paraId="6CD4FF84" w14:textId="77777777" w:rsidR="004123E2" w:rsidRPr="004123E2" w:rsidRDefault="004123E2" w:rsidP="004123E2">
      <w:pPr>
        <w:pStyle w:val="NormalWeb"/>
        <w:rPr>
          <w:color w:val="000000"/>
          <w:lang w:val="ru-RU"/>
        </w:rPr>
      </w:pPr>
      <w:r w:rsidRPr="004123E2">
        <w:rPr>
          <w:color w:val="000000"/>
          <w:lang w:val="ru-RU"/>
        </w:rPr>
        <w:t>· Оценка 1 если сумма &lt;= 1</w:t>
      </w:r>
    </w:p>
    <w:p w14:paraId="425B65C3" w14:textId="77777777" w:rsidR="004123E2" w:rsidRPr="004123E2" w:rsidRDefault="004123E2" w:rsidP="004123E2">
      <w:pPr>
        <w:pStyle w:val="NormalWeb"/>
        <w:rPr>
          <w:color w:val="000000"/>
          <w:lang w:val="ru-RU"/>
        </w:rPr>
      </w:pPr>
      <w:r w:rsidRPr="004123E2">
        <w:rPr>
          <w:color w:val="000000"/>
          <w:lang w:val="ru-RU"/>
        </w:rPr>
        <w:t>· Оценка 1.5 если 1 &lt; сумма &lt;= 1.5</w:t>
      </w:r>
    </w:p>
    <w:p w14:paraId="475BB897" w14:textId="77777777" w:rsidR="004123E2" w:rsidRPr="004123E2" w:rsidRDefault="004123E2" w:rsidP="004123E2">
      <w:pPr>
        <w:pStyle w:val="NormalWeb"/>
        <w:rPr>
          <w:color w:val="000000"/>
          <w:lang w:val="ru-RU"/>
        </w:rPr>
      </w:pPr>
      <w:r w:rsidRPr="004123E2">
        <w:rPr>
          <w:color w:val="000000"/>
          <w:lang w:val="ru-RU"/>
        </w:rPr>
        <w:t>· Оценка 2 если 1.5 &lt; сумма &lt;= 2</w:t>
      </w:r>
    </w:p>
    <w:p w14:paraId="24C54F06" w14:textId="77777777" w:rsidR="004123E2" w:rsidRPr="004123E2" w:rsidRDefault="004123E2" w:rsidP="004123E2">
      <w:pPr>
        <w:pStyle w:val="NormalWeb"/>
        <w:rPr>
          <w:color w:val="000000"/>
          <w:lang w:val="ru-RU"/>
        </w:rPr>
      </w:pPr>
      <w:r w:rsidRPr="004123E2">
        <w:rPr>
          <w:color w:val="000000"/>
          <w:lang w:val="ru-RU"/>
        </w:rPr>
        <w:t>· Оценка 2.5 если 2 &lt; сумма &lt;= 2.5</w:t>
      </w:r>
    </w:p>
    <w:p w14:paraId="40756EAC" w14:textId="77777777" w:rsidR="004123E2" w:rsidRPr="004123E2" w:rsidRDefault="004123E2" w:rsidP="004123E2">
      <w:pPr>
        <w:pStyle w:val="NormalWeb"/>
        <w:rPr>
          <w:color w:val="000000"/>
          <w:lang w:val="ru-RU"/>
        </w:rPr>
      </w:pPr>
      <w:r w:rsidRPr="004123E2">
        <w:rPr>
          <w:color w:val="000000"/>
          <w:lang w:val="ru-RU"/>
        </w:rPr>
        <w:t>· Оценка 3 если 2.5 &lt; сумма &lt;= 3</w:t>
      </w:r>
    </w:p>
    <w:p w14:paraId="74239FFC" w14:textId="77777777" w:rsidR="004123E2" w:rsidRPr="004123E2" w:rsidRDefault="004123E2" w:rsidP="004123E2">
      <w:pPr>
        <w:pStyle w:val="NormalWeb"/>
        <w:rPr>
          <w:color w:val="000000"/>
          <w:lang w:val="ru-RU"/>
        </w:rPr>
      </w:pPr>
      <w:r w:rsidRPr="004123E2">
        <w:rPr>
          <w:color w:val="000000"/>
          <w:lang w:val="ru-RU"/>
        </w:rPr>
        <w:t>· Оценка 3.5 если 3 &lt; сумма &lt;= 3.5</w:t>
      </w:r>
    </w:p>
    <w:p w14:paraId="15BD8F25" w14:textId="77777777" w:rsidR="004123E2" w:rsidRPr="004123E2" w:rsidRDefault="004123E2" w:rsidP="004123E2">
      <w:pPr>
        <w:pStyle w:val="NormalWeb"/>
        <w:rPr>
          <w:color w:val="000000"/>
          <w:lang w:val="ru-RU"/>
        </w:rPr>
      </w:pPr>
      <w:r w:rsidRPr="004123E2">
        <w:rPr>
          <w:color w:val="000000"/>
          <w:lang w:val="ru-RU"/>
        </w:rPr>
        <w:t>· Оценка 4 если 3.5 &lt; сумма &lt;= 4</w:t>
      </w:r>
    </w:p>
    <w:p w14:paraId="24293704" w14:textId="77777777" w:rsidR="004123E2" w:rsidRPr="004123E2" w:rsidRDefault="004123E2" w:rsidP="004123E2">
      <w:pPr>
        <w:pStyle w:val="NormalWeb"/>
        <w:rPr>
          <w:color w:val="000000"/>
          <w:lang w:val="ru-RU"/>
        </w:rPr>
      </w:pPr>
      <w:r w:rsidRPr="004123E2">
        <w:rPr>
          <w:color w:val="000000"/>
          <w:lang w:val="ru-RU"/>
        </w:rPr>
        <w:t>· Оценка 4.5 если 4 &lt; сумма &lt;= 4.5</w:t>
      </w:r>
    </w:p>
    <w:p w14:paraId="5C304D3F" w14:textId="77777777" w:rsidR="004123E2" w:rsidRPr="00D44C62" w:rsidRDefault="004123E2" w:rsidP="004123E2">
      <w:pPr>
        <w:pStyle w:val="NormalWeb"/>
        <w:rPr>
          <w:color w:val="000000"/>
          <w:lang w:val="ru-RU"/>
        </w:rPr>
      </w:pPr>
      <w:r w:rsidRPr="00D44C62">
        <w:rPr>
          <w:color w:val="000000"/>
          <w:lang w:val="ru-RU"/>
        </w:rPr>
        <w:t>· Оценка 5 если 4.5 &lt; сумма</w:t>
      </w:r>
    </w:p>
    <w:p w14:paraId="2207D781" w14:textId="77777777" w:rsidR="004123E2" w:rsidRPr="004123E2" w:rsidRDefault="004123E2"/>
    <w:sectPr w:rsidR="004123E2" w:rsidRPr="004123E2" w:rsidSect="00D8473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80061"/>
    <w:multiLevelType w:val="hybridMultilevel"/>
    <w:tmpl w:val="FD7AF46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BF20B6"/>
    <w:multiLevelType w:val="hybridMultilevel"/>
    <w:tmpl w:val="8878F19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37326E"/>
    <w:multiLevelType w:val="hybridMultilevel"/>
    <w:tmpl w:val="BCD6EDBA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CF55BF7"/>
    <w:multiLevelType w:val="hybridMultilevel"/>
    <w:tmpl w:val="AAC281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F841D87"/>
    <w:multiLevelType w:val="multilevel"/>
    <w:tmpl w:val="829AEF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sz w:val="24"/>
        <w:szCs w:val="24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F4972A7"/>
    <w:multiLevelType w:val="hybridMultilevel"/>
    <w:tmpl w:val="F2F64A6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EFF06DF2">
      <w:start w:val="1"/>
      <w:numFmt w:val="decimal"/>
      <w:lvlText w:val="%2."/>
      <w:lvlJc w:val="left"/>
      <w:pPr>
        <w:tabs>
          <w:tab w:val="num" w:pos="644"/>
        </w:tabs>
        <w:ind w:left="644" w:hanging="360"/>
      </w:pPr>
      <w:rPr>
        <w:sz w:val="24"/>
        <w:szCs w:val="24"/>
      </w:rPr>
    </w:lvl>
    <w:lvl w:ilvl="2" w:tplc="041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sDQ1t7AwNTczszRV0lEKTi0uzszPAykwrAUAkzoI3iwAAAA="/>
  </w:docVars>
  <w:rsids>
    <w:rsidRoot w:val="004D0B3C"/>
    <w:rsid w:val="00011787"/>
    <w:rsid w:val="00013E26"/>
    <w:rsid w:val="00016A16"/>
    <w:rsid w:val="00017C89"/>
    <w:rsid w:val="000414B3"/>
    <w:rsid w:val="00055DC3"/>
    <w:rsid w:val="00064735"/>
    <w:rsid w:val="00070FF8"/>
    <w:rsid w:val="000D5DA5"/>
    <w:rsid w:val="000E4A1B"/>
    <w:rsid w:val="00103001"/>
    <w:rsid w:val="00111379"/>
    <w:rsid w:val="0012400D"/>
    <w:rsid w:val="00195168"/>
    <w:rsid w:val="001C2337"/>
    <w:rsid w:val="001C3547"/>
    <w:rsid w:val="001E0A71"/>
    <w:rsid w:val="002108E7"/>
    <w:rsid w:val="0027323C"/>
    <w:rsid w:val="002E4E4F"/>
    <w:rsid w:val="002E5DFF"/>
    <w:rsid w:val="003524C3"/>
    <w:rsid w:val="003A0CCE"/>
    <w:rsid w:val="003A2808"/>
    <w:rsid w:val="003A6F5B"/>
    <w:rsid w:val="003C55F1"/>
    <w:rsid w:val="00401724"/>
    <w:rsid w:val="00410532"/>
    <w:rsid w:val="004123E2"/>
    <w:rsid w:val="00423DB9"/>
    <w:rsid w:val="0043328D"/>
    <w:rsid w:val="00445CA0"/>
    <w:rsid w:val="00456268"/>
    <w:rsid w:val="0049158D"/>
    <w:rsid w:val="00497344"/>
    <w:rsid w:val="004A0E69"/>
    <w:rsid w:val="004A1B93"/>
    <w:rsid w:val="004A3D55"/>
    <w:rsid w:val="004D0B3C"/>
    <w:rsid w:val="004D48C8"/>
    <w:rsid w:val="004F08FA"/>
    <w:rsid w:val="00500F75"/>
    <w:rsid w:val="0050338D"/>
    <w:rsid w:val="00511094"/>
    <w:rsid w:val="005122F9"/>
    <w:rsid w:val="0052104D"/>
    <w:rsid w:val="00551083"/>
    <w:rsid w:val="005751FB"/>
    <w:rsid w:val="005F0125"/>
    <w:rsid w:val="006152F1"/>
    <w:rsid w:val="006219A2"/>
    <w:rsid w:val="00676C9D"/>
    <w:rsid w:val="00682FA4"/>
    <w:rsid w:val="006E49C9"/>
    <w:rsid w:val="00726CF7"/>
    <w:rsid w:val="00730472"/>
    <w:rsid w:val="007810BF"/>
    <w:rsid w:val="007B0C32"/>
    <w:rsid w:val="007C2EAD"/>
    <w:rsid w:val="007C523C"/>
    <w:rsid w:val="007D1BF7"/>
    <w:rsid w:val="007D5F50"/>
    <w:rsid w:val="00803299"/>
    <w:rsid w:val="008154AC"/>
    <w:rsid w:val="0082061C"/>
    <w:rsid w:val="00845EE0"/>
    <w:rsid w:val="00872631"/>
    <w:rsid w:val="00897C62"/>
    <w:rsid w:val="008A4BCE"/>
    <w:rsid w:val="008B4600"/>
    <w:rsid w:val="008C51DB"/>
    <w:rsid w:val="00947325"/>
    <w:rsid w:val="00980D87"/>
    <w:rsid w:val="00985686"/>
    <w:rsid w:val="009A0F5F"/>
    <w:rsid w:val="009F1DA6"/>
    <w:rsid w:val="00A135F8"/>
    <w:rsid w:val="00A2209D"/>
    <w:rsid w:val="00A334BA"/>
    <w:rsid w:val="00A75281"/>
    <w:rsid w:val="00A850F2"/>
    <w:rsid w:val="00A92823"/>
    <w:rsid w:val="00AA4405"/>
    <w:rsid w:val="00AF5FD5"/>
    <w:rsid w:val="00B06517"/>
    <w:rsid w:val="00B147D1"/>
    <w:rsid w:val="00BB394F"/>
    <w:rsid w:val="00C32D5F"/>
    <w:rsid w:val="00C80689"/>
    <w:rsid w:val="00CE1457"/>
    <w:rsid w:val="00CF0C19"/>
    <w:rsid w:val="00D02529"/>
    <w:rsid w:val="00D11BAE"/>
    <w:rsid w:val="00D44C62"/>
    <w:rsid w:val="00D72D7C"/>
    <w:rsid w:val="00D84731"/>
    <w:rsid w:val="00D87A5F"/>
    <w:rsid w:val="00D93E98"/>
    <w:rsid w:val="00DB21B6"/>
    <w:rsid w:val="00DD5F5B"/>
    <w:rsid w:val="00E5741D"/>
    <w:rsid w:val="00E64833"/>
    <w:rsid w:val="00E75F58"/>
    <w:rsid w:val="00E90D5E"/>
    <w:rsid w:val="00EA7BBB"/>
    <w:rsid w:val="00EE5F35"/>
    <w:rsid w:val="00EF64C3"/>
    <w:rsid w:val="00F10256"/>
    <w:rsid w:val="00F12712"/>
    <w:rsid w:val="00F34608"/>
    <w:rsid w:val="00F448E9"/>
    <w:rsid w:val="00F51C55"/>
    <w:rsid w:val="00F5407E"/>
    <w:rsid w:val="00F5442E"/>
    <w:rsid w:val="00F83DBE"/>
    <w:rsid w:val="00FA4642"/>
    <w:rsid w:val="00FB3541"/>
    <w:rsid w:val="00FD240B"/>
    <w:rsid w:val="00FD74B6"/>
    <w:rsid w:val="00FF0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F56937"/>
  <w15:docId w15:val="{50E82C41-A7E9-40BF-B814-89E45D4ED2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4731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4D0B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0B3C"/>
    <w:pPr>
      <w:ind w:left="720"/>
      <w:contextualSpacing/>
    </w:pPr>
  </w:style>
  <w:style w:type="paragraph" w:styleId="BalloonText">
    <w:name w:val="Balloon Text"/>
    <w:basedOn w:val="Normal"/>
    <w:link w:val="BalloonTextChar"/>
    <w:semiHidden/>
    <w:unhideWhenUsed/>
    <w:rsid w:val="00F3460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34608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123E2"/>
    <w:pPr>
      <w:spacing w:before="100" w:beforeAutospacing="1" w:after="100" w:afterAutospacing="1"/>
    </w:pPr>
    <w:rPr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410532"/>
    <w:rPr>
      <w:color w:val="808080"/>
    </w:rPr>
  </w:style>
  <w:style w:type="character" w:styleId="Hyperlink">
    <w:name w:val="Hyperlink"/>
    <w:basedOn w:val="DefaultParagraphFont"/>
    <w:unhideWhenUsed/>
    <w:rsid w:val="003C55F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C55F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FD240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01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5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2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tudfile.net/preview/1504050/page:12/" TargetMode="External"/><Relationship Id="rId18" Type="http://schemas.openxmlformats.org/officeDocument/2006/relationships/hyperlink" Target="https://stackoverflow.com/questions/21011276/difference-between-temptable-and-temptable" TargetMode="External"/><Relationship Id="rId26" Type="http://schemas.openxmlformats.org/officeDocument/2006/relationships/hyperlink" Target="http://www.queryprocessor.ru/qp_showplan/" TargetMode="External"/><Relationship Id="rId21" Type="http://schemas.openxmlformats.org/officeDocument/2006/relationships/hyperlink" Target="https://professorweb.ru/my/sql-server/2012/level3/3_15.php" TargetMode="External"/><Relationship Id="rId34" Type="http://schemas.openxmlformats.org/officeDocument/2006/relationships/hyperlink" Target="http://www.sql-tutorial.ru/ru/book_cross_apply/page2.html" TargetMode="External"/><Relationship Id="rId7" Type="http://schemas.openxmlformats.org/officeDocument/2006/relationships/hyperlink" Target="https://ru.wikipedia.org/wiki/%D0%9D%D0%BE%D1%80%D0%BC%D0%B0%D0%BB%D1%8C%D0%BD%D0%B0%D1%8F_%D1%84%D0%BE%D1%80%D0%BC%D0%B0" TargetMode="External"/><Relationship Id="rId12" Type="http://schemas.openxmlformats.org/officeDocument/2006/relationships/hyperlink" Target="https://www.dotnettricks.com/learn/sqlserver/different-types-of-sql-server-views" TargetMode="External"/><Relationship Id="rId17" Type="http://schemas.openxmlformats.org/officeDocument/2006/relationships/hyperlink" Target="https://info-comp.ru/programmirovanie/567-table-variables-in-ms-sql-server.html#:~:text=%D0%A2%D0%B0%D0%B1%D0%BB%D0%B8%D1%87%D0%BD%D1%8B%D0%B5%20%D0%BF%D0%B5%D1%80%D0%B5%D0%BC%D0%B5%D0%BD%D0%BD%D1%8B%D0%B5%20%E2%80%93%20%D1%8D%D1%82%D0%BE%20%D0%BF%D0%B5%D1%80%D0%B5%D0%BC%D0%B5%D0%BD%D0%BD%D1%8B%D0%B5%20%D1%81,%D0%B2%202005%20%D0%B2%D0%B5%D1%80%D1%81%D0%B8%D0%B8%20SQL%20%D1%81%D0%B5%D1%80%D0%B2%D0%B5%D1%80%D0%B0" TargetMode="External"/><Relationship Id="rId25" Type="http://schemas.openxmlformats.org/officeDocument/2006/relationships/hyperlink" Target="https://www.itprotoday.com/sql-server/what-fill-factor-index-fill-factor-and-performance-part-1" TargetMode="External"/><Relationship Id="rId33" Type="http://schemas.openxmlformats.org/officeDocument/2006/relationships/hyperlink" Target="https://info-comp.ru/obucheniest/561-merge-in-t-sql.html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https://blog.sqlauthority.com/2013/05/03/sql-server-delete-from-select-statement-using-join-in-delete-statement-multiple-tables-in-delete-statement/" TargetMode="External"/><Relationship Id="rId20" Type="http://schemas.openxmlformats.org/officeDocument/2006/relationships/hyperlink" Target="https://docs.microsoft.com/ru-ru/sql/tools/sql-server-profiler/sql-server-profiler?view=sql-server-ver15" TargetMode="External"/><Relationship Id="rId29" Type="http://schemas.openxmlformats.org/officeDocument/2006/relationships/hyperlink" Target="http://www.quizful.net/interview/sql/delete-truncate-difference" TargetMode="External"/><Relationship Id="rId1" Type="http://schemas.openxmlformats.org/officeDocument/2006/relationships/customXml" Target="../customXml/item1.xml"/><Relationship Id="rId6" Type="http://schemas.openxmlformats.org/officeDocument/2006/relationships/hyperlink" Target="https://www.oracle.com/ru/database/what-is-a-relational-database/" TargetMode="External"/><Relationship Id="rId11" Type="http://schemas.openxmlformats.org/officeDocument/2006/relationships/hyperlink" Target="https://coderoad.ru/4087673/%D0%9A%D0%B0%D0%BA%D0%BE%D0%B2%D1%8B-%D0%BD%D0%B5%D0%B4%D0%BE%D1%81%D1%82%D0%B0%D1%82%D0%BA%D0%B8-%D0%B8%D1%81%D0%BF%D0%BE%D0%BB%D1%8C%D0%B7%D0%BE%D0%B2%D0%B0%D0%BD%D0%B8%D1%8F-SqlServer-%D0%BF%D1%80%D0%B5%D0%B4%D1%81%D1%82%D0%B0%D0%B2%D0%BB%D0%B5%D0%BD%D0%B8%D0%B9" TargetMode="External"/><Relationship Id="rId24" Type="http://schemas.openxmlformats.org/officeDocument/2006/relationships/hyperlink" Target="http://www.k-press.ru/cs/2010/4/FF/FF.asp" TargetMode="External"/><Relationship Id="rId32" Type="http://schemas.openxmlformats.org/officeDocument/2006/relationships/hyperlink" Target="http://www.sql-tutorial.ru/ru/book_recursive_cte.html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sqlshack.com/an-overview-of-sql-server-update-join/" TargetMode="External"/><Relationship Id="rId23" Type="http://schemas.openxmlformats.org/officeDocument/2006/relationships/hyperlink" Target="https://docs.microsoft.com/ru-ru/sql/relational-databases/sql-server-index-design-guide?view=sql-server-ver15" TargetMode="External"/><Relationship Id="rId28" Type="http://schemas.openxmlformats.org/officeDocument/2006/relationships/hyperlink" Target="https://professorweb.ru/my/sql-server/2012/level3/3_8.php" TargetMode="External"/><Relationship Id="rId36" Type="http://schemas.openxmlformats.org/officeDocument/2006/relationships/hyperlink" Target="https://www.fastreport.ru/ru/blog/show/window-functions-tsql-part2/" TargetMode="External"/><Relationship Id="rId10" Type="http://schemas.openxmlformats.org/officeDocument/2006/relationships/hyperlink" Target="https://metanit.com/sql/sqlserver/8.4.php" TargetMode="External"/><Relationship Id="rId19" Type="http://schemas.openxmlformats.org/officeDocument/2006/relationships/hyperlink" Target="https://info-comp.ru/obucheniest/435-pivot-unpivot-transact-sql.html" TargetMode="External"/><Relationship Id="rId31" Type="http://schemas.openxmlformats.org/officeDocument/2006/relationships/hyperlink" Target="http://www.sql-tutorial.ru/ru/book_common_table_expressions_cte.htm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metanit.com/sql/sqlserver/6.1.php" TargetMode="External"/><Relationship Id="rId14" Type="http://schemas.openxmlformats.org/officeDocument/2006/relationships/hyperlink" Target="https://sql-ex.ru/blogs/?/Primer_kursora_v_SQL_Server.html#:~:text=%D0%A7%D1%82%D0%BE%20%D1%82%D0%B0%D0%BA%D0%BE%D0%B5%20%D0%BA%D1%83%D1%80%D1%81%D0%BE%D1%80%20%D0%B2%20SQL,%D1%81%D0%BE%D0%B7%D0%B4%D0%B0%D0%BD%D0%B8%D1%8E%20%D1%80%D0%B5%D0%B7%D0%B5%D1%80%D0%B2%D0%BD%D1%8B%D1%85%20%D0%BA%D0%BE%D0%BF%D0%B8%D0%B9%20%D0%B1%D0%B0%D0%B7%20%D0%B4%D0%B0%D0%BD%D0%BD%D1%8B%D1%85" TargetMode="External"/><Relationship Id="rId22" Type="http://schemas.openxmlformats.org/officeDocument/2006/relationships/hyperlink" Target="https://ru.wikipedia.org/wiki/%D0%A3%D1%80%D0%BE%D0%B2%D0%B5%D0%BD%D1%8C_%D0%B8%D0%B7%D0%BE%D0%BB%D0%B8%D1%80%D0%BE%D0%B2%D0%B0%D0%BD%D0%BD%D0%BE%D1%81%D1%82%D0%B8_%D1%82%D1%80%D0%B0%D0%BD%D0%B7%D0%B0%D0%BA%D1%86%D0%B8%D0%B9#Read_uncommitted_(%D1%87%D1%82%D0%B5%D0%BD%D0%B8%D0%B5_%D0%BD%D0%B5%D0%B7%D0%B0%D1%84%D0%B8%D0%BA%D1%81%D0%B8%D1%80%D0%BE%D0%B2%D0%B0%D0%BD%D0%BD%D1%8B%D1%85_%D0%B4%D0%B0%D0%BD%D0%BD%D1%8B%D1%85)" TargetMode="External"/><Relationship Id="rId27" Type="http://schemas.openxmlformats.org/officeDocument/2006/relationships/hyperlink" Target="https://habr.com/ru/post/247373/" TargetMode="External"/><Relationship Id="rId30" Type="http://schemas.openxmlformats.org/officeDocument/2006/relationships/hyperlink" Target="https://intuit.ru/studies/courses/5/5/lecture/148?page=2#:~:text=%D0%A1%D1%83%D1%89%D0%B5%D1%81%D1%82%D0%B2%D1%83%D0%B5%D1%82%20%D1%82%D1%80%D0%B8%20%D1%82%D0%B8%D0%BF%D0%B0%20%D1%82%D1%80%D0%B8%D0%B3%D0%B3%D0%B5%D1%80%D0%BE%D0%B2%3A,%D0%B4%D0%B0%D0%BD%D0%BD%D1%8B%D1%85%20%D1%81%20%D0%BF%D0%BE%D0%BC%D0%BE%D1%89%D1%8C%D1%8E%20%D0%BA%D0%BE%D0%BC%D0%B0%D0%BD%D0%B4%D1%8B%20DELETE" TargetMode="External"/><Relationship Id="rId35" Type="http://schemas.openxmlformats.org/officeDocument/2006/relationships/hyperlink" Target="http://www.t-sql.ru/post/CrossApply.aspx" TargetMode="External"/><Relationship Id="rId8" Type="http://schemas.openxmlformats.org/officeDocument/2006/relationships/hyperlink" Target="https://habr.com/ru/post/254773/" TargetMode="External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E314A431-6235-4301-836F-FC3139CD5D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</TotalTime>
  <Pages>12</Pages>
  <Words>1687</Words>
  <Characters>9622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akumov</dc:creator>
  <cp:lastModifiedBy>Vitalii Kotliarov</cp:lastModifiedBy>
  <cp:revision>7</cp:revision>
  <cp:lastPrinted>2018-10-12T07:57:00Z</cp:lastPrinted>
  <dcterms:created xsi:type="dcterms:W3CDTF">2020-08-19T06:19:00Z</dcterms:created>
  <dcterms:modified xsi:type="dcterms:W3CDTF">2021-05-30T21:12:00Z</dcterms:modified>
</cp:coreProperties>
</file>